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C8D19" w14:textId="77777777" w:rsidR="007B3F8A" w:rsidRPr="007B3F8A" w:rsidRDefault="007B3F8A" w:rsidP="007B3F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5" w:color="auto" w:fill="auto"/>
        <w:tabs>
          <w:tab w:val="left" w:pos="-72"/>
          <w:tab w:val="left" w:pos="648"/>
          <w:tab w:val="left" w:pos="1368"/>
          <w:tab w:val="left" w:pos="2088"/>
          <w:tab w:val="left" w:pos="2808"/>
          <w:tab w:val="left" w:pos="3528"/>
          <w:tab w:val="left" w:pos="4248"/>
          <w:tab w:val="left" w:pos="4968"/>
          <w:tab w:val="left" w:pos="5688"/>
          <w:tab w:val="left" w:pos="6408"/>
          <w:tab w:val="left" w:pos="7128"/>
          <w:tab w:val="left" w:pos="7848"/>
          <w:tab w:val="left" w:pos="8640"/>
        </w:tabs>
        <w:spacing w:after="0" w:line="240" w:lineRule="auto"/>
        <w:ind w:left="2088" w:hanging="2088"/>
        <w:jc w:val="center"/>
        <w:rPr>
          <w:rFonts w:ascii="Arial" w:eastAsia="Times New Roman" w:hAnsi="Arial" w:cs="Arial"/>
          <w:b/>
          <w:bCs/>
          <w:caps/>
          <w:sz w:val="28"/>
          <w:szCs w:val="28"/>
        </w:rPr>
      </w:pPr>
      <w:r w:rsidRPr="007B3F8A">
        <w:rPr>
          <w:rFonts w:ascii="Arial" w:eastAsia="Times New Roman" w:hAnsi="Arial" w:cs="Arial"/>
          <w:b/>
          <w:bCs/>
          <w:caps/>
          <w:sz w:val="28"/>
          <w:szCs w:val="28"/>
        </w:rPr>
        <w:t>Activity #1:</w:t>
      </w:r>
      <w:r w:rsidRPr="007B3F8A">
        <w:rPr>
          <w:rFonts w:ascii="Arial" w:eastAsia="Times New Roman" w:hAnsi="Arial" w:cs="Arial"/>
          <w:b/>
          <w:bCs/>
          <w:caps/>
          <w:color w:val="FF0000"/>
          <w:sz w:val="28"/>
          <w:szCs w:val="28"/>
        </w:rPr>
        <w:t xml:space="preserve"> </w:t>
      </w:r>
      <w:r w:rsidRPr="00272AAD">
        <w:rPr>
          <w:rFonts w:ascii="Arial" w:eastAsia="Times New Roman" w:hAnsi="Arial" w:cs="Arial"/>
          <w:b/>
          <w:bCs/>
          <w:caps/>
          <w:color w:val="FF0000"/>
          <w:sz w:val="28"/>
          <w:szCs w:val="28"/>
        </w:rPr>
        <w:t xml:space="preserve">Name of Activity </w:t>
      </w:r>
    </w:p>
    <w:p w14:paraId="373DBBAB" w14:textId="77777777" w:rsidR="007B3F8A" w:rsidRPr="007B3F8A" w:rsidRDefault="007B3F8A" w:rsidP="007B3F8A">
      <w:pPr>
        <w:spacing w:after="0" w:line="240" w:lineRule="auto"/>
        <w:rPr>
          <w:rFonts w:ascii="Arial" w:eastAsia="Times New Roman" w:hAnsi="Arial" w:cs="Arial"/>
          <w:sz w:val="28"/>
          <w:szCs w:val="24"/>
        </w:rPr>
      </w:pPr>
    </w:p>
    <w:p w14:paraId="565562D1" w14:textId="77777777" w:rsidR="007B3F8A" w:rsidRPr="007B3F8A" w:rsidRDefault="007B3F8A" w:rsidP="007B3F8A">
      <w:pPr>
        <w:spacing w:after="0" w:line="240" w:lineRule="auto"/>
        <w:jc w:val="center"/>
        <w:rPr>
          <w:rFonts w:ascii="Arial" w:eastAsia="Times New Roman" w:hAnsi="Arial" w:cs="Arial"/>
          <w:b/>
          <w:smallCaps/>
          <w:sz w:val="28"/>
          <w:szCs w:val="28"/>
        </w:rPr>
      </w:pPr>
      <w:r w:rsidRPr="007B3F8A">
        <w:rPr>
          <w:rFonts w:ascii="Arial" w:eastAsia="Times New Roman" w:hAnsi="Arial" w:cs="Arial"/>
          <w:b/>
          <w:smallCaps/>
          <w:sz w:val="28"/>
          <w:szCs w:val="28"/>
        </w:rPr>
        <w:t>Activity Narrative</w:t>
      </w:r>
    </w:p>
    <w:p w14:paraId="24BCC1A5" w14:textId="77777777" w:rsidR="007B3F8A" w:rsidRPr="007B3F8A" w:rsidRDefault="007B3F8A" w:rsidP="007B3F8A">
      <w:pPr>
        <w:spacing w:after="0" w:line="240" w:lineRule="auto"/>
        <w:jc w:val="center"/>
        <w:rPr>
          <w:rFonts w:ascii="Arial" w:eastAsia="Times New Roman" w:hAnsi="Arial" w:cs="Arial"/>
          <w:b/>
          <w:smallCaps/>
          <w:sz w:val="28"/>
          <w:szCs w:val="28"/>
        </w:rPr>
      </w:pPr>
    </w:p>
    <w:p w14:paraId="785DA8FC" w14:textId="77777777" w:rsidR="007B3F8A" w:rsidRP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7B3F8A">
        <w:rPr>
          <w:rFonts w:ascii="Arial" w:eastAsia="Times New Roman" w:hAnsi="Arial" w:cs="Arial"/>
          <w:b/>
          <w:sz w:val="24"/>
          <w:szCs w:val="24"/>
        </w:rPr>
        <w:t>Abstract:</w:t>
      </w:r>
      <w:r w:rsidRPr="007B3F8A">
        <w:rPr>
          <w:rFonts w:ascii="Arial" w:eastAsia="Times New Roman" w:hAnsi="Arial" w:cs="Arial"/>
          <w:sz w:val="24"/>
          <w:szCs w:val="24"/>
        </w:rPr>
        <w:t xml:space="preserve"> </w:t>
      </w:r>
    </w:p>
    <w:p w14:paraId="3C28C7C7" w14:textId="77777777" w:rsidR="007B3F8A" w:rsidRPr="007B3F8A" w:rsidRDefault="007B3F8A" w:rsidP="007B3F8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384FD6E" w14:textId="77777777" w:rsidR="007B3F8A" w:rsidRPr="007B3F8A" w:rsidRDefault="007B3F8A" w:rsidP="007B3F8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1FFB1A2A" w14:textId="77777777" w:rsidR="008175D4" w:rsidRDefault="008175D4" w:rsidP="007B3F8A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7F276F62" w14:textId="77777777" w:rsidR="008175D4" w:rsidRDefault="008175D4" w:rsidP="007B3F8A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26E8F04C" w14:textId="77777777" w:rsidR="008175D4" w:rsidRDefault="008175D4" w:rsidP="007B3F8A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51576A73" w14:textId="77777777" w:rsidR="008175D4" w:rsidRDefault="008175D4" w:rsidP="007B3F8A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219BABA0" w14:textId="77777777" w:rsidR="008175D4" w:rsidRDefault="008175D4" w:rsidP="007B3F8A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6C13D78A" w14:textId="77777777" w:rsidR="008175D4" w:rsidRDefault="008175D4" w:rsidP="007B3F8A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5040AEBC" w14:textId="77777777" w:rsidR="008175D4" w:rsidRDefault="008175D4" w:rsidP="007B3F8A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5C7C47D3" w14:textId="77777777" w:rsidR="008175D4" w:rsidRDefault="008175D4" w:rsidP="007B3F8A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26DC4837" w14:textId="77777777" w:rsidR="008175D4" w:rsidRDefault="008175D4" w:rsidP="007B3F8A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6BCB224C" w14:textId="77777777" w:rsidR="008175D4" w:rsidRDefault="008175D4" w:rsidP="007B3F8A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6AEF9FEA" w14:textId="77777777" w:rsidR="008175D4" w:rsidRDefault="008175D4" w:rsidP="007B3F8A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05D6B9D7" w14:textId="77777777" w:rsidR="008175D4" w:rsidRDefault="008175D4" w:rsidP="007B3F8A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19A41AE4" w14:textId="77777777" w:rsidR="008175D4" w:rsidRDefault="008175D4" w:rsidP="007B3F8A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47A84FA1" w14:textId="77777777" w:rsidR="008175D4" w:rsidRDefault="008175D4" w:rsidP="007B3F8A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1F03B32D" w14:textId="77777777" w:rsid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7B3F8A">
        <w:rPr>
          <w:rFonts w:ascii="Arial" w:eastAsia="Times New Roman" w:hAnsi="Arial" w:cs="Arial"/>
          <w:b/>
          <w:sz w:val="24"/>
          <w:szCs w:val="24"/>
          <w:u w:val="single"/>
        </w:rPr>
        <w:t>Purpose:</w:t>
      </w:r>
      <w:r w:rsidRPr="007B3F8A">
        <w:rPr>
          <w:rFonts w:ascii="Arial" w:eastAsia="Times New Roman" w:hAnsi="Arial" w:cs="Arial"/>
          <w:sz w:val="24"/>
          <w:szCs w:val="24"/>
        </w:rPr>
        <w:t xml:space="preserve"> </w:t>
      </w:r>
    </w:p>
    <w:p w14:paraId="6BFD7719" w14:textId="77777777" w:rsid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75CEEB4C" w14:textId="77777777" w:rsid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1E25AE22" w14:textId="77777777" w:rsid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6961B01" w14:textId="77777777" w:rsid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796C83B" w14:textId="77777777" w:rsid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1E8C7B98" w14:textId="77777777" w:rsid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E6E28E0" w14:textId="77777777" w:rsid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322C4C2" w14:textId="77777777" w:rsid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7E326D5" w14:textId="77777777" w:rsid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055A9D9" w14:textId="77777777" w:rsid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161B5F6" w14:textId="77777777" w:rsid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C8E66D4" w14:textId="77777777" w:rsid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E0B78EE" w14:textId="77777777" w:rsid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92B18DB" w14:textId="77777777" w:rsid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75654D97" w14:textId="77777777" w:rsid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A5E975C" w14:textId="77777777" w:rsid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9E187DA" w14:textId="77777777" w:rsid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C259175" w14:textId="77777777" w:rsidR="007B3F8A" w:rsidRP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84A187C" w14:textId="77777777" w:rsidR="007B3F8A" w:rsidRPr="007B3F8A" w:rsidRDefault="007B3F8A" w:rsidP="007B3F8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D9A24DD" w14:textId="77777777" w:rsidR="007B3F8A" w:rsidRPr="007B3F8A" w:rsidRDefault="007B3F8A" w:rsidP="007B3F8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D8507A2" w14:textId="77777777" w:rsidR="007B3F8A" w:rsidRPr="007B3F8A" w:rsidRDefault="007B3F8A" w:rsidP="007B3F8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382810E" w14:textId="77777777" w:rsidR="007B3F8A" w:rsidRPr="007B3F8A" w:rsidRDefault="007B3F8A" w:rsidP="007B3F8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09DE090" w14:textId="77777777" w:rsidR="007B3F8A" w:rsidRPr="007B3F8A" w:rsidRDefault="007B3F8A" w:rsidP="007B3F8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3BCAC0F" w14:textId="77777777" w:rsidR="007B3F8A" w:rsidRPr="007B3F8A" w:rsidRDefault="007B3F8A" w:rsidP="007B3F8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8219AAF" w14:textId="77777777" w:rsidR="007B3F8A" w:rsidRPr="007B3F8A" w:rsidRDefault="007B3F8A" w:rsidP="007B3F8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ayout w:type="fixed"/>
        <w:tblLook w:val="0000" w:firstRow="0" w:lastRow="0" w:firstColumn="0" w:lastColumn="0" w:noHBand="0" w:noVBand="0"/>
      </w:tblPr>
      <w:tblGrid>
        <w:gridCol w:w="8856"/>
      </w:tblGrid>
      <w:tr w:rsidR="007B3F8A" w:rsidRPr="007B3F8A" w14:paraId="0D25FA52" w14:textId="77777777" w:rsidTr="00A93CC1">
        <w:trPr>
          <w:trHeight w:val="441"/>
        </w:trPr>
        <w:tc>
          <w:tcPr>
            <w:tcW w:w="8856" w:type="dxa"/>
            <w:shd w:val="clear" w:color="auto" w:fill="D9D9D9"/>
          </w:tcPr>
          <w:p w14:paraId="7C380BB4" w14:textId="77777777" w:rsidR="007B3F8A" w:rsidRPr="007B3F8A" w:rsidRDefault="007B3F8A" w:rsidP="007B3F8A">
            <w:pPr>
              <w:keepNext/>
              <w:tabs>
                <w:tab w:val="left" w:pos="0"/>
              </w:tabs>
              <w:spacing w:after="0" w:line="240" w:lineRule="auto"/>
              <w:ind w:right="720"/>
              <w:outlineLvl w:val="4"/>
              <w:rPr>
                <w:rFonts w:ascii="Arial" w:eastAsia="Times New Roman" w:hAnsi="Arial" w:cs="Arial"/>
                <w:b/>
                <w:smallCaps/>
                <w:sz w:val="28"/>
                <w:szCs w:val="28"/>
              </w:rPr>
            </w:pPr>
            <w:r w:rsidRPr="007B3F8A">
              <w:rPr>
                <w:rFonts w:ascii="Arial" w:eastAsia="Times New Roman" w:hAnsi="Arial" w:cs="Arial"/>
                <w:b/>
                <w:smallCaps/>
                <w:sz w:val="28"/>
                <w:szCs w:val="28"/>
              </w:rPr>
              <w:t>Key Personnel</w:t>
            </w:r>
          </w:p>
        </w:tc>
      </w:tr>
    </w:tbl>
    <w:p w14:paraId="0500CE12" w14:textId="77777777" w:rsidR="007B3F8A" w:rsidRPr="007B3F8A" w:rsidRDefault="007B3F8A" w:rsidP="007B3F8A">
      <w:pPr>
        <w:spacing w:after="0" w:line="240" w:lineRule="auto"/>
        <w:ind w:left="2160" w:hanging="2160"/>
        <w:rPr>
          <w:rFonts w:ascii="Arial" w:eastAsia="Times New Roman" w:hAnsi="Arial" w:cs="Arial"/>
          <w:b/>
          <w:sz w:val="24"/>
          <w:szCs w:val="24"/>
        </w:rPr>
      </w:pPr>
    </w:p>
    <w:p w14:paraId="0AEE3773" w14:textId="77777777" w:rsidR="007B3F8A" w:rsidRPr="007B3F8A" w:rsidRDefault="00ED6D91" w:rsidP="00A013E8">
      <w:pPr>
        <w:spacing w:after="0" w:line="240" w:lineRule="auto"/>
        <w:ind w:left="2160" w:hanging="216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Position#1</w:t>
      </w:r>
      <w:r w:rsidR="007B3F8A" w:rsidRPr="007B3F8A">
        <w:rPr>
          <w:rFonts w:ascii="Arial" w:eastAsia="Times New Roman" w:hAnsi="Arial" w:cs="Arial"/>
          <w:sz w:val="24"/>
          <w:szCs w:val="24"/>
        </w:rPr>
        <w:t>:</w:t>
      </w:r>
      <w:r w:rsidR="007B3F8A" w:rsidRPr="007B3F8A">
        <w:rPr>
          <w:rFonts w:ascii="Arial" w:eastAsia="Times New Roman" w:hAnsi="Arial" w:cs="Arial"/>
          <w:sz w:val="24"/>
          <w:szCs w:val="24"/>
        </w:rPr>
        <w:tab/>
        <w:t xml:space="preserve">Serves as Activity Director. Leads the </w:t>
      </w:r>
      <w:r w:rsidR="00A013E8">
        <w:rPr>
          <w:rFonts w:ascii="Arial" w:eastAsia="Times New Roman" w:hAnsi="Arial" w:cs="Arial"/>
          <w:sz w:val="24"/>
          <w:szCs w:val="24"/>
        </w:rPr>
        <w:t>“</w:t>
      </w:r>
      <w:r w:rsidR="00A013E8" w:rsidRPr="00A013E8">
        <w:rPr>
          <w:rFonts w:ascii="Arial" w:eastAsia="Times New Roman" w:hAnsi="Arial" w:cs="Arial"/>
          <w:i/>
          <w:color w:val="FF0000"/>
          <w:sz w:val="24"/>
          <w:szCs w:val="24"/>
        </w:rPr>
        <w:t>Name of Activity</w:t>
      </w:r>
      <w:r w:rsidR="00A013E8">
        <w:rPr>
          <w:rFonts w:ascii="Arial" w:eastAsia="Times New Roman" w:hAnsi="Arial" w:cs="Arial"/>
          <w:sz w:val="24"/>
          <w:szCs w:val="24"/>
        </w:rPr>
        <w:t>”</w:t>
      </w:r>
      <w:r w:rsidR="007B3F8A" w:rsidRPr="007B3F8A">
        <w:rPr>
          <w:rFonts w:ascii="Arial" w:eastAsia="Times New Roman" w:hAnsi="Arial" w:cs="Arial"/>
          <w:sz w:val="24"/>
          <w:szCs w:val="24"/>
        </w:rPr>
        <w:t xml:space="preserve"> as director </w:t>
      </w:r>
      <w:r w:rsidR="00A013E8">
        <w:rPr>
          <w:rFonts w:ascii="Arial" w:eastAsia="Times New Roman" w:hAnsi="Arial" w:cs="Arial"/>
          <w:sz w:val="24"/>
          <w:szCs w:val="24"/>
        </w:rPr>
        <w:t xml:space="preserve">and submit all reports and data regarding the activity. </w:t>
      </w:r>
      <w:r w:rsidR="007B3F8A" w:rsidRPr="007B3F8A">
        <w:rPr>
          <w:rFonts w:ascii="Arial" w:eastAsia="Times New Roman" w:hAnsi="Arial" w:cs="Arial"/>
          <w:sz w:val="24"/>
          <w:szCs w:val="24"/>
        </w:rPr>
        <w:t>Reports to the Provost and the Title III Director regarding this activity. 100% State Funded.</w:t>
      </w:r>
    </w:p>
    <w:p w14:paraId="6FD1DF03" w14:textId="77777777" w:rsidR="007B3F8A" w:rsidRPr="007B3F8A" w:rsidRDefault="007B3F8A" w:rsidP="007B3F8A">
      <w:pPr>
        <w:spacing w:after="0" w:line="240" w:lineRule="auto"/>
        <w:ind w:left="2160" w:hanging="2160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7B3F8A">
        <w:rPr>
          <w:rFonts w:ascii="Arial" w:eastAsia="Times New Roman" w:hAnsi="Arial" w:cs="Arial"/>
          <w:bCs/>
          <w:sz w:val="24"/>
          <w:szCs w:val="24"/>
        </w:rPr>
        <w:tab/>
      </w:r>
    </w:p>
    <w:p w14:paraId="616564AF" w14:textId="77777777" w:rsidR="007B3F8A" w:rsidRPr="007B3F8A" w:rsidRDefault="00A013E8" w:rsidP="007B3F8A">
      <w:pPr>
        <w:spacing w:after="0" w:line="240" w:lineRule="auto"/>
        <w:ind w:left="2160" w:hanging="2160"/>
        <w:jc w:val="both"/>
        <w:rPr>
          <w:rFonts w:ascii="Arial" w:eastAsia="Times New Roman" w:hAnsi="Arial" w:cs="Arial"/>
          <w:bCs/>
          <w:color w:val="FF0000"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Position #2</w:t>
      </w:r>
      <w:r w:rsidR="007B3F8A" w:rsidRPr="007B3F8A">
        <w:rPr>
          <w:rFonts w:ascii="Arial" w:eastAsia="Times New Roman" w:hAnsi="Arial" w:cs="Arial"/>
          <w:bCs/>
          <w:sz w:val="24"/>
          <w:szCs w:val="24"/>
        </w:rPr>
        <w:t>:</w:t>
      </w:r>
      <w:r w:rsidR="007B3F8A" w:rsidRPr="007B3F8A">
        <w:rPr>
          <w:rFonts w:ascii="Arial" w:eastAsia="Times New Roman" w:hAnsi="Arial" w:cs="Arial"/>
          <w:bCs/>
          <w:sz w:val="24"/>
          <w:szCs w:val="24"/>
        </w:rPr>
        <w:tab/>
      </w:r>
      <w:r>
        <w:rPr>
          <w:rFonts w:ascii="Arial" w:eastAsia="Times New Roman" w:hAnsi="Arial" w:cs="Arial"/>
          <w:bCs/>
          <w:sz w:val="24"/>
          <w:szCs w:val="24"/>
        </w:rPr>
        <w:t>Provide info</w:t>
      </w:r>
      <w:r w:rsidR="000765A2">
        <w:rPr>
          <w:rFonts w:ascii="Arial" w:eastAsia="Times New Roman" w:hAnsi="Arial" w:cs="Arial"/>
          <w:bCs/>
          <w:sz w:val="24"/>
          <w:szCs w:val="24"/>
        </w:rPr>
        <w:t>rmation on how this positions will assist the activity director and the activity. Reports to “provide the supervisor’s title”</w:t>
      </w:r>
      <w:r w:rsidR="007B3F8A" w:rsidRPr="007B3F8A">
        <w:rPr>
          <w:rFonts w:ascii="Arial" w:eastAsia="Times New Roman" w:hAnsi="Arial" w:cs="Arial"/>
          <w:bCs/>
          <w:sz w:val="24"/>
          <w:szCs w:val="24"/>
        </w:rPr>
        <w:t xml:space="preserve">/Activity Director. </w:t>
      </w:r>
      <w:r w:rsidR="007B3F8A" w:rsidRPr="007B3F8A">
        <w:rPr>
          <w:rFonts w:ascii="Arial" w:eastAsia="Times New Roman" w:hAnsi="Arial" w:cs="Arial"/>
          <w:bCs/>
          <w:color w:val="FF0000"/>
          <w:sz w:val="24"/>
          <w:szCs w:val="24"/>
        </w:rPr>
        <w:t>100%</w:t>
      </w:r>
      <w:r w:rsidR="007B3F8A" w:rsidRPr="007B3F8A">
        <w:rPr>
          <w:rFonts w:ascii="Arial" w:eastAsia="Times New Roman" w:hAnsi="Arial" w:cs="Arial"/>
          <w:bCs/>
          <w:sz w:val="24"/>
          <w:szCs w:val="24"/>
        </w:rPr>
        <w:t xml:space="preserve"> Title III Funded.</w:t>
      </w:r>
      <w:r w:rsidR="007D36D8">
        <w:rPr>
          <w:rFonts w:ascii="Arial" w:eastAsia="Times New Roman" w:hAnsi="Arial" w:cs="Arial"/>
          <w:bCs/>
          <w:sz w:val="24"/>
          <w:szCs w:val="24"/>
        </w:rPr>
        <w:t>-Provide percentage amount.</w:t>
      </w:r>
    </w:p>
    <w:p w14:paraId="09D46B50" w14:textId="77777777" w:rsidR="007B3F8A" w:rsidRPr="007B3F8A" w:rsidRDefault="007B3F8A" w:rsidP="007B3F8A">
      <w:pPr>
        <w:spacing w:after="0" w:line="240" w:lineRule="auto"/>
        <w:ind w:left="2160" w:hanging="2160"/>
        <w:jc w:val="both"/>
        <w:rPr>
          <w:rFonts w:ascii="Arial" w:eastAsia="Times New Roman" w:hAnsi="Arial" w:cs="Arial"/>
          <w:bCs/>
          <w:sz w:val="24"/>
          <w:szCs w:val="24"/>
        </w:rPr>
      </w:pPr>
    </w:p>
    <w:p w14:paraId="35259875" w14:textId="77777777" w:rsidR="007B3F8A" w:rsidRPr="007B3F8A" w:rsidRDefault="00905D76" w:rsidP="007B3F8A">
      <w:pPr>
        <w:spacing w:after="0" w:line="240" w:lineRule="auto"/>
        <w:ind w:left="2160" w:hanging="216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osition #3</w:t>
      </w:r>
      <w:r w:rsidR="007B3F8A" w:rsidRPr="007B3F8A">
        <w:rPr>
          <w:rFonts w:ascii="Arial" w:eastAsia="Times New Roman" w:hAnsi="Arial" w:cs="Arial"/>
          <w:sz w:val="24"/>
          <w:szCs w:val="24"/>
        </w:rPr>
        <w:t xml:space="preserve">: </w:t>
      </w:r>
      <w:r w:rsidR="007B3F8A" w:rsidRPr="007B3F8A">
        <w:rPr>
          <w:rFonts w:ascii="Arial" w:eastAsia="Times New Roman" w:hAnsi="Arial" w:cs="Arial"/>
          <w:sz w:val="24"/>
          <w:szCs w:val="24"/>
        </w:rPr>
        <w:tab/>
      </w:r>
      <w:r w:rsidR="000765A2">
        <w:rPr>
          <w:rFonts w:ascii="Arial" w:eastAsia="Times New Roman" w:hAnsi="Arial" w:cs="Arial"/>
          <w:bCs/>
          <w:sz w:val="24"/>
          <w:szCs w:val="24"/>
        </w:rPr>
        <w:t xml:space="preserve">Provide information on how this positions will assist the activity director and the activity. 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7B3F8A" w:rsidRPr="007B3F8A">
        <w:rPr>
          <w:rFonts w:ascii="Arial" w:eastAsia="Times New Roman" w:hAnsi="Arial" w:cs="Arial"/>
          <w:sz w:val="24"/>
          <w:szCs w:val="24"/>
        </w:rPr>
        <w:t xml:space="preserve">Reports to </w:t>
      </w:r>
      <w:r w:rsidR="007D36D8">
        <w:rPr>
          <w:rFonts w:ascii="Arial" w:eastAsia="Times New Roman" w:hAnsi="Arial" w:cs="Arial"/>
          <w:sz w:val="24"/>
          <w:szCs w:val="24"/>
        </w:rPr>
        <w:t xml:space="preserve">the </w:t>
      </w:r>
      <w:r w:rsidR="007D36D8">
        <w:rPr>
          <w:rFonts w:ascii="Arial" w:eastAsia="Times New Roman" w:hAnsi="Arial" w:cs="Arial"/>
          <w:bCs/>
          <w:sz w:val="24"/>
          <w:szCs w:val="24"/>
        </w:rPr>
        <w:t>“provide the supervisor’s title”</w:t>
      </w:r>
      <w:r w:rsidR="007D36D8" w:rsidRPr="007B3F8A">
        <w:rPr>
          <w:rFonts w:ascii="Arial" w:eastAsia="Times New Roman" w:hAnsi="Arial" w:cs="Arial"/>
          <w:bCs/>
          <w:sz w:val="24"/>
          <w:szCs w:val="24"/>
        </w:rPr>
        <w:t>/Activity Director</w:t>
      </w:r>
      <w:r w:rsidR="007B3F8A" w:rsidRPr="007B3F8A">
        <w:rPr>
          <w:rFonts w:ascii="Arial" w:eastAsia="Times New Roman" w:hAnsi="Arial" w:cs="Arial"/>
          <w:sz w:val="24"/>
          <w:szCs w:val="24"/>
        </w:rPr>
        <w:t xml:space="preserve">. </w:t>
      </w:r>
      <w:r w:rsidR="007D36D8" w:rsidRPr="007D36D8">
        <w:rPr>
          <w:rFonts w:ascii="Arial" w:eastAsia="Times New Roman" w:hAnsi="Arial" w:cs="Arial"/>
          <w:color w:val="FF0000"/>
          <w:sz w:val="24"/>
          <w:szCs w:val="24"/>
        </w:rPr>
        <w:t>100</w:t>
      </w:r>
      <w:r w:rsidR="007B3F8A" w:rsidRPr="007B3F8A">
        <w:rPr>
          <w:rFonts w:ascii="Arial" w:eastAsia="Times New Roman" w:hAnsi="Arial" w:cs="Arial"/>
          <w:color w:val="FF0000"/>
          <w:sz w:val="24"/>
          <w:szCs w:val="24"/>
        </w:rPr>
        <w:t>%</w:t>
      </w:r>
      <w:r w:rsidR="007B3F8A" w:rsidRPr="007B3F8A">
        <w:rPr>
          <w:rFonts w:ascii="Arial" w:eastAsia="Times New Roman" w:hAnsi="Arial" w:cs="Arial"/>
          <w:sz w:val="24"/>
          <w:szCs w:val="24"/>
        </w:rPr>
        <w:t xml:space="preserve"> Title III Funded.</w:t>
      </w:r>
      <w:r w:rsidR="007D36D8">
        <w:rPr>
          <w:rFonts w:ascii="Arial" w:eastAsia="Times New Roman" w:hAnsi="Arial" w:cs="Arial"/>
          <w:sz w:val="24"/>
          <w:szCs w:val="24"/>
        </w:rPr>
        <w:t>-Provide percentage amount.</w:t>
      </w:r>
      <w:r w:rsidR="007B3F8A" w:rsidRPr="007B3F8A">
        <w:rPr>
          <w:rFonts w:ascii="Arial" w:eastAsia="Times New Roman" w:hAnsi="Arial" w:cs="Arial"/>
          <w:sz w:val="24"/>
          <w:szCs w:val="24"/>
        </w:rPr>
        <w:t xml:space="preserve"> </w:t>
      </w:r>
    </w:p>
    <w:p w14:paraId="7E568369" w14:textId="77777777" w:rsidR="007B3F8A" w:rsidRP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7FC5B37" w14:textId="77777777" w:rsidR="007B3F8A" w:rsidRPr="007B3F8A" w:rsidRDefault="007B3F8A" w:rsidP="007B3F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744216E" w14:textId="77777777" w:rsidR="007B3F8A" w:rsidRPr="007B3F8A" w:rsidRDefault="007B3F8A" w:rsidP="007B3F8A">
      <w:pPr>
        <w:spacing w:after="0" w:line="240" w:lineRule="auto"/>
        <w:ind w:left="2160"/>
        <w:jc w:val="both"/>
        <w:rPr>
          <w:rFonts w:ascii="Arial" w:eastAsia="Times New Roman" w:hAnsi="Arial" w:cs="Arial"/>
          <w:sz w:val="24"/>
          <w:szCs w:val="24"/>
        </w:rPr>
      </w:pPr>
    </w:p>
    <w:p w14:paraId="5BC32145" w14:textId="77777777" w:rsidR="007B3F8A" w:rsidRPr="007B3F8A" w:rsidRDefault="007B3F8A" w:rsidP="007B3F8A">
      <w:pPr>
        <w:spacing w:after="0" w:line="240" w:lineRule="auto"/>
        <w:ind w:left="2160"/>
        <w:jc w:val="both"/>
        <w:rPr>
          <w:rFonts w:ascii="Arial" w:eastAsia="Times New Roman" w:hAnsi="Arial" w:cs="Arial"/>
          <w:sz w:val="24"/>
          <w:szCs w:val="24"/>
        </w:rPr>
      </w:pPr>
    </w:p>
    <w:p w14:paraId="67E049A0" w14:textId="77777777" w:rsidR="007B3F8A" w:rsidRPr="007B3F8A" w:rsidRDefault="007B3F8A" w:rsidP="007B3F8A">
      <w:pPr>
        <w:spacing w:after="0" w:line="240" w:lineRule="auto"/>
        <w:ind w:left="2160" w:hanging="2160"/>
        <w:jc w:val="both"/>
        <w:rPr>
          <w:rFonts w:ascii="Arial" w:eastAsia="Times New Roman" w:hAnsi="Arial" w:cs="Arial"/>
          <w:bCs/>
          <w:sz w:val="24"/>
          <w:szCs w:val="24"/>
        </w:rPr>
      </w:pPr>
    </w:p>
    <w:p w14:paraId="22757F1B" w14:textId="77777777" w:rsidR="007B3F8A" w:rsidRPr="007B3F8A" w:rsidRDefault="007B3F8A" w:rsidP="007B3F8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1099EB94" w14:textId="77777777" w:rsidR="007B3F8A" w:rsidRPr="007B3F8A" w:rsidRDefault="007B3F8A" w:rsidP="007B3F8A">
      <w:pPr>
        <w:spacing w:after="0" w:line="240" w:lineRule="auto"/>
        <w:ind w:left="2160" w:hanging="2160"/>
        <w:jc w:val="both"/>
        <w:rPr>
          <w:rFonts w:ascii="Arial" w:eastAsia="Times New Roman" w:hAnsi="Arial" w:cs="Arial"/>
          <w:bCs/>
          <w:sz w:val="24"/>
          <w:szCs w:val="24"/>
        </w:rPr>
      </w:pPr>
    </w:p>
    <w:p w14:paraId="7BEF4C27" w14:textId="77777777" w:rsidR="007B3F8A" w:rsidRPr="007B3F8A" w:rsidRDefault="007B3F8A" w:rsidP="007B3F8A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4"/>
        </w:rPr>
        <w:sectPr w:rsidR="007B3F8A" w:rsidRPr="007B3F8A" w:rsidSect="005D098E">
          <w:footerReference w:type="even" r:id="rId7"/>
          <w:footerReference w:type="default" r:id="rId8"/>
          <w:headerReference w:type="first" r:id="rId9"/>
          <w:pgSz w:w="12240" w:h="15840"/>
          <w:pgMar w:top="1440" w:right="1800" w:bottom="1440" w:left="1296" w:header="720" w:footer="720" w:gutter="0"/>
          <w:pgNumType w:start="0"/>
          <w:cols w:space="720"/>
          <w:titlePg/>
          <w:docGrid w:linePitch="360"/>
        </w:sectPr>
      </w:pPr>
    </w:p>
    <w:tbl>
      <w:tblPr>
        <w:tblW w:w="14262" w:type="dxa"/>
        <w:tblInd w:w="-770" w:type="dxa"/>
        <w:tblLayout w:type="fixed"/>
        <w:tblCellMar>
          <w:left w:w="130" w:type="dxa"/>
          <w:right w:w="130" w:type="dxa"/>
        </w:tblCellMar>
        <w:tblLook w:val="0000" w:firstRow="0" w:lastRow="0" w:firstColumn="0" w:lastColumn="0" w:noHBand="0" w:noVBand="0"/>
      </w:tblPr>
      <w:tblGrid>
        <w:gridCol w:w="7692"/>
        <w:gridCol w:w="2880"/>
        <w:gridCol w:w="3690"/>
      </w:tblGrid>
      <w:tr w:rsidR="007B3F8A" w:rsidRPr="007B3F8A" w14:paraId="320BF56D" w14:textId="77777777" w:rsidTr="00A93CC1">
        <w:tc>
          <w:tcPr>
            <w:tcW w:w="10572" w:type="dxa"/>
            <w:gridSpan w:val="2"/>
            <w:tcBorders>
              <w:top w:val="single" w:sz="6" w:space="0" w:color="FFFFFF"/>
              <w:left w:val="single" w:sz="6" w:space="0" w:color="FFFFFF"/>
              <w:bottom w:val="single" w:sz="19" w:space="0" w:color="000000"/>
              <w:right w:val="single" w:sz="6" w:space="0" w:color="FFFFFF"/>
            </w:tcBorders>
          </w:tcPr>
          <w:p w14:paraId="264967A2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6919883E" w14:textId="77777777" w:rsidR="007B3F8A" w:rsidRPr="00D80C9F" w:rsidRDefault="00D80C9F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caps/>
                <w:sz w:val="24"/>
                <w:szCs w:val="24"/>
              </w:rPr>
            </w:pPr>
            <w:r w:rsidRPr="00D80C9F">
              <w:rPr>
                <w:rFonts w:ascii="Arial" w:eastAsia="Times New Roman" w:hAnsi="Arial" w:cs="Arial"/>
                <w:caps/>
                <w:sz w:val="24"/>
                <w:szCs w:val="24"/>
              </w:rPr>
              <w:t>Fayetteville State University</w:t>
            </w:r>
          </w:p>
          <w:p w14:paraId="138C9CED" w14:textId="77777777" w:rsidR="007B3F8A" w:rsidRPr="007B3F8A" w:rsidRDefault="007B3F8A" w:rsidP="007B3F8A">
            <w:pPr>
              <w:tabs>
                <w:tab w:val="center" w:pos="33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GRANT APPLICATION FOR THE STRENGTHENING INSTITUTIONS PROGRAM</w:t>
            </w:r>
          </w:p>
          <w:p w14:paraId="146CE0E1" w14:textId="77777777" w:rsidR="007B3F8A" w:rsidRPr="007B3F8A" w:rsidRDefault="007B3F8A" w:rsidP="007B3F8A">
            <w:pPr>
              <w:tabs>
                <w:tab w:val="center" w:pos="3380"/>
              </w:tabs>
              <w:spacing w:after="48" w:line="240" w:lineRule="auto"/>
              <w:jc w:val="center"/>
              <w:rPr>
                <w:rFonts w:ascii="Arial" w:eastAsia="Times New Roman" w:hAnsi="Arial" w:cs="Arial"/>
                <w:sz w:val="18"/>
                <w:szCs w:val="24"/>
              </w:rPr>
            </w:pPr>
            <w:r w:rsidRPr="007B3F8A">
              <w:rPr>
                <w:rFonts w:ascii="Arial" w:eastAsia="Times New Roman" w:hAnsi="Arial" w:cs="Arial"/>
                <w:sz w:val="20"/>
                <w:szCs w:val="24"/>
              </w:rPr>
              <w:t>Title III, Higher Education Act of 1965, as amended by Public Law 99-498</w:t>
            </w:r>
          </w:p>
        </w:tc>
        <w:tc>
          <w:tcPr>
            <w:tcW w:w="3690" w:type="dxa"/>
            <w:tcBorders>
              <w:top w:val="single" w:sz="6" w:space="0" w:color="FFFFFF"/>
              <w:left w:val="single" w:sz="19" w:space="0" w:color="000000"/>
              <w:bottom w:val="single" w:sz="19" w:space="0" w:color="000000"/>
              <w:right w:val="single" w:sz="4" w:space="0" w:color="000000"/>
            </w:tcBorders>
          </w:tcPr>
          <w:p w14:paraId="2FFBD4BB" w14:textId="77777777" w:rsidR="007B3F8A" w:rsidRPr="007B3F8A" w:rsidRDefault="00D80C9F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Fayetteville State University</w:t>
            </w:r>
          </w:p>
          <w:p w14:paraId="6B1CDE3A" w14:textId="77777777" w:rsidR="007B3F8A" w:rsidRPr="007B3F8A" w:rsidRDefault="007B3F8A" w:rsidP="007B3F8A">
            <w:pPr>
              <w:tabs>
                <w:tab w:val="center" w:pos="33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7B3F8A">
              <w:rPr>
                <w:rFonts w:ascii="Arial" w:eastAsia="Times New Roman" w:hAnsi="Arial" w:cs="Arial"/>
                <w:sz w:val="18"/>
                <w:szCs w:val="18"/>
              </w:rPr>
              <w:t>GRANT APPLICATION FOR THE STRENGTHENING INSTITUTIONS PROGRAM</w:t>
            </w:r>
          </w:p>
          <w:p w14:paraId="4D863E2C" w14:textId="77777777" w:rsidR="007B3F8A" w:rsidRPr="007B3F8A" w:rsidRDefault="007B3F8A" w:rsidP="007B3F8A">
            <w:pPr>
              <w:tabs>
                <w:tab w:val="center" w:pos="3380"/>
              </w:tabs>
              <w:spacing w:after="48" w:line="240" w:lineRule="auto"/>
              <w:jc w:val="center"/>
              <w:rPr>
                <w:rFonts w:ascii="Arial" w:eastAsia="Times New Roman" w:hAnsi="Arial" w:cs="Arial"/>
                <w:sz w:val="18"/>
                <w:szCs w:val="24"/>
              </w:rPr>
            </w:pPr>
            <w:r w:rsidRPr="007B3F8A">
              <w:rPr>
                <w:rFonts w:ascii="Arial" w:eastAsia="Times New Roman" w:hAnsi="Arial" w:cs="Arial"/>
                <w:sz w:val="18"/>
                <w:szCs w:val="18"/>
              </w:rPr>
              <w:t>Title III, Higher Education Act of 1965, as amended by Public Law 99</w:t>
            </w:r>
            <w:r w:rsidRPr="007B3F8A">
              <w:rPr>
                <w:rFonts w:ascii="Arial" w:eastAsia="Times New Roman" w:hAnsi="Arial" w:cs="Arial"/>
                <w:sz w:val="20"/>
                <w:szCs w:val="24"/>
              </w:rPr>
              <w:t>-498</w:t>
            </w:r>
          </w:p>
        </w:tc>
      </w:tr>
      <w:tr w:rsidR="007B3F8A" w:rsidRPr="007B3F8A" w14:paraId="33D0AC0B" w14:textId="77777777" w:rsidTr="00A93CC1">
        <w:tc>
          <w:tcPr>
            <w:tcW w:w="14262" w:type="dxa"/>
            <w:gridSpan w:val="3"/>
            <w:tcBorders>
              <w:top w:val="single" w:sz="7" w:space="0" w:color="000000"/>
              <w:left w:val="single" w:sz="6" w:space="0" w:color="FFFFFF"/>
              <w:bottom w:val="single" w:sz="6" w:space="0" w:color="FFFFFF"/>
              <w:right w:val="single" w:sz="4" w:space="0" w:color="000000"/>
            </w:tcBorders>
          </w:tcPr>
          <w:p w14:paraId="0FD32F77" w14:textId="77777777" w:rsidR="007B3F8A" w:rsidRPr="007B3F8A" w:rsidRDefault="007B3F8A" w:rsidP="007B3F8A">
            <w:pPr>
              <w:tabs>
                <w:tab w:val="center" w:pos="3380"/>
              </w:tabs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smallCaps/>
                <w:sz w:val="28"/>
                <w:szCs w:val="28"/>
              </w:rPr>
            </w:pPr>
            <w:r w:rsidRPr="007B3F8A">
              <w:rPr>
                <w:rFonts w:ascii="Arial" w:eastAsia="Times New Roman" w:hAnsi="Arial" w:cs="Arial"/>
                <w:b/>
                <w:smallCaps/>
                <w:sz w:val="28"/>
                <w:szCs w:val="28"/>
              </w:rPr>
              <w:t>ACTIVITY OBJECTIVES AND PERFORMANCE INDICATORS</w:t>
            </w:r>
          </w:p>
        </w:tc>
      </w:tr>
      <w:tr w:rsidR="007B3F8A" w:rsidRPr="007B3F8A" w14:paraId="7410FA56" w14:textId="77777777" w:rsidTr="00A93CC1">
        <w:tc>
          <w:tcPr>
            <w:tcW w:w="7692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764E43B" w14:textId="77777777" w:rsidR="007B3F8A" w:rsidRPr="007B3F8A" w:rsidRDefault="007B3F8A" w:rsidP="007B3F8A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  <w:t xml:space="preserve">Name of Applicant Institution: </w:t>
            </w:r>
            <w:r w:rsidR="00D80C9F">
              <w:rPr>
                <w:rFonts w:ascii="Arial" w:eastAsia="Times New Roman" w:hAnsi="Arial" w:cs="Arial"/>
                <w:bCs/>
                <w:smallCaps/>
                <w:sz w:val="24"/>
                <w:szCs w:val="24"/>
              </w:rPr>
              <w:t>Fayetteville State</w:t>
            </w:r>
            <w:r w:rsidR="007D36D8" w:rsidRPr="007D36D8">
              <w:rPr>
                <w:rFonts w:ascii="Arial" w:eastAsia="Times New Roman" w:hAnsi="Arial" w:cs="Arial"/>
                <w:bCs/>
                <w:smallCaps/>
                <w:sz w:val="24"/>
                <w:szCs w:val="24"/>
              </w:rPr>
              <w:t xml:space="preserve"> University</w:t>
            </w:r>
          </w:p>
        </w:tc>
        <w:tc>
          <w:tcPr>
            <w:tcW w:w="6570" w:type="dxa"/>
            <w:gridSpan w:val="2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4" w:space="0" w:color="000000"/>
            </w:tcBorders>
          </w:tcPr>
          <w:p w14:paraId="24949B27" w14:textId="77777777" w:rsidR="007B3F8A" w:rsidRPr="007B3F8A" w:rsidRDefault="007B3F8A" w:rsidP="007B3F8A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mallCaps/>
                <w:color w:val="FF0000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  <w:t xml:space="preserve">Activity Title: </w:t>
            </w:r>
            <w:r w:rsidR="007D36D8" w:rsidRPr="0017014E">
              <w:rPr>
                <w:rFonts w:ascii="Arial" w:eastAsia="Times New Roman" w:hAnsi="Arial" w:cs="Arial"/>
                <w:b/>
                <w:bCs/>
                <w:smallCaps/>
                <w:color w:val="FF0000"/>
                <w:sz w:val="24"/>
                <w:szCs w:val="24"/>
              </w:rPr>
              <w:t xml:space="preserve">Name of Activity </w:t>
            </w:r>
          </w:p>
        </w:tc>
      </w:tr>
      <w:tr w:rsidR="007B3F8A" w:rsidRPr="007B3F8A" w14:paraId="2A6CCE77" w14:textId="77777777" w:rsidTr="00A93CC1">
        <w:tc>
          <w:tcPr>
            <w:tcW w:w="7692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A60A6E8" w14:textId="77777777" w:rsidR="007B3F8A" w:rsidRPr="007B3F8A" w:rsidRDefault="007B3F8A" w:rsidP="007B3F8A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  <w:t>Objectives in Measurable Terms</w:t>
            </w:r>
          </w:p>
        </w:tc>
        <w:tc>
          <w:tcPr>
            <w:tcW w:w="6570" w:type="dxa"/>
            <w:gridSpan w:val="2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4" w:space="0" w:color="000000"/>
            </w:tcBorders>
          </w:tcPr>
          <w:p w14:paraId="78F0013F" w14:textId="77777777" w:rsidR="007B3F8A" w:rsidRPr="007B3F8A" w:rsidRDefault="007B3F8A" w:rsidP="007B3F8A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  <w:t>PERFOrMANCE INDICATORS</w:t>
            </w:r>
          </w:p>
        </w:tc>
      </w:tr>
      <w:tr w:rsidR="007B3F8A" w:rsidRPr="007B3F8A" w14:paraId="532B45E1" w14:textId="77777777" w:rsidTr="00A93CC1">
        <w:trPr>
          <w:trHeight w:val="289"/>
        </w:trPr>
        <w:tc>
          <w:tcPr>
            <w:tcW w:w="769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6" w:space="0" w:color="FFFFFF"/>
            </w:tcBorders>
          </w:tcPr>
          <w:p w14:paraId="2B397962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1.</w:t>
            </w:r>
          </w:p>
          <w:p w14:paraId="56F26962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  <w:p w14:paraId="2CC1CB11" w14:textId="77777777" w:rsidR="007B3F8A" w:rsidRPr="00ED6D91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Baseline Data:</w:t>
            </w:r>
            <w:r w:rsidRPr="007B3F8A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 </w:t>
            </w:r>
            <w:r w:rsidR="00ED6D91" w:rsidRPr="008175D4">
              <w:rPr>
                <w:rFonts w:ascii="Arial" w:eastAsia="Times New Roman" w:hAnsi="Arial" w:cs="Arial"/>
                <w:bCs/>
                <w:i/>
                <w:color w:val="FF0000"/>
                <w:sz w:val="24"/>
                <w:szCs w:val="24"/>
              </w:rPr>
              <w:t xml:space="preserve">all objectives should </w:t>
            </w:r>
            <w:r w:rsidR="008175D4">
              <w:rPr>
                <w:rFonts w:ascii="Arial" w:eastAsia="Times New Roman" w:hAnsi="Arial" w:cs="Arial"/>
                <w:bCs/>
                <w:i/>
                <w:color w:val="FF0000"/>
                <w:sz w:val="24"/>
                <w:szCs w:val="24"/>
              </w:rPr>
              <w:t>include</w:t>
            </w:r>
            <w:r w:rsidR="00ED6D91" w:rsidRPr="008175D4">
              <w:rPr>
                <w:rFonts w:ascii="Arial" w:eastAsia="Times New Roman" w:hAnsi="Arial" w:cs="Arial"/>
                <w:bCs/>
                <w:i/>
                <w:color w:val="FF0000"/>
                <w:sz w:val="24"/>
                <w:szCs w:val="24"/>
              </w:rPr>
              <w:t xml:space="preserve"> baseline dat</w:t>
            </w:r>
            <w:r w:rsidR="008175D4">
              <w:rPr>
                <w:rFonts w:ascii="Arial" w:eastAsia="Times New Roman" w:hAnsi="Arial" w:cs="Arial"/>
                <w:bCs/>
                <w:i/>
                <w:color w:val="FF0000"/>
                <w:sz w:val="24"/>
                <w:szCs w:val="24"/>
              </w:rPr>
              <w:t>a.</w:t>
            </w:r>
            <w:r w:rsidR="00ED6D91" w:rsidRPr="008175D4">
              <w:rPr>
                <w:rFonts w:ascii="Arial" w:eastAsia="Times New Roman" w:hAnsi="Arial" w:cs="Arial"/>
                <w:bCs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6570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000000"/>
            </w:tcBorders>
          </w:tcPr>
          <w:p w14:paraId="21980553" w14:textId="77777777" w:rsidR="007B3F8A" w:rsidRPr="007B3F8A" w:rsidRDefault="007B3F8A" w:rsidP="007B3F8A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1.1</w:t>
            </w:r>
            <w:r w:rsidRPr="007B3F8A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 </w:t>
            </w:r>
          </w:p>
          <w:p w14:paraId="6010F2D4" w14:textId="77777777" w:rsidR="007B3F8A" w:rsidRPr="007B3F8A" w:rsidRDefault="007B3F8A" w:rsidP="007B3F8A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1.2 </w:t>
            </w:r>
          </w:p>
          <w:p w14:paraId="05409945" w14:textId="77777777" w:rsidR="007B3F8A" w:rsidRPr="007B3F8A" w:rsidRDefault="007B3F8A" w:rsidP="007B3F8A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1.3</w:t>
            </w:r>
            <w:r w:rsidRPr="007B3F8A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 </w:t>
            </w:r>
          </w:p>
          <w:p w14:paraId="1A448EE9" w14:textId="77777777" w:rsidR="007B3F8A" w:rsidRPr="007B3F8A" w:rsidRDefault="007B3F8A" w:rsidP="007B3F8A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1.4</w:t>
            </w:r>
            <w:r w:rsidRPr="007B3F8A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 </w:t>
            </w:r>
          </w:p>
        </w:tc>
      </w:tr>
      <w:tr w:rsidR="007B3F8A" w:rsidRPr="007B3F8A" w14:paraId="05941BBA" w14:textId="77777777" w:rsidTr="00A93CC1">
        <w:trPr>
          <w:trHeight w:val="289"/>
        </w:trPr>
        <w:tc>
          <w:tcPr>
            <w:tcW w:w="769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</w:tcPr>
          <w:p w14:paraId="3E249C49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2.</w:t>
            </w:r>
            <w:r w:rsidRPr="007B3F8A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 </w:t>
            </w:r>
          </w:p>
          <w:p w14:paraId="1D8C644E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  <w:p w14:paraId="2DF0B843" w14:textId="77777777" w:rsidR="007B3F8A" w:rsidRPr="00ED6D91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Baseline Data:</w:t>
            </w:r>
            <w:r w:rsidRPr="007B3F8A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657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6D9B776" w14:textId="77777777" w:rsidR="007B3F8A" w:rsidRPr="007B3F8A" w:rsidRDefault="007B3F8A" w:rsidP="007B3F8A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2.1</w:t>
            </w:r>
            <w:r w:rsidRPr="007B3F8A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 </w:t>
            </w:r>
          </w:p>
          <w:p w14:paraId="695FEA87" w14:textId="77777777" w:rsidR="007B3F8A" w:rsidRPr="007B3F8A" w:rsidRDefault="007B3F8A" w:rsidP="007B3F8A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2.2</w:t>
            </w:r>
          </w:p>
          <w:p w14:paraId="1FB533E2" w14:textId="77777777" w:rsidR="007B3F8A" w:rsidRPr="007B3F8A" w:rsidRDefault="007B3F8A" w:rsidP="007B3F8A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2.3</w:t>
            </w:r>
            <w:r w:rsidRPr="007B3F8A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 </w:t>
            </w:r>
          </w:p>
        </w:tc>
      </w:tr>
      <w:tr w:rsidR="007B3F8A" w:rsidRPr="007B3F8A" w14:paraId="5B9FACF5" w14:textId="77777777" w:rsidTr="00A93CC1">
        <w:trPr>
          <w:trHeight w:val="289"/>
        </w:trPr>
        <w:tc>
          <w:tcPr>
            <w:tcW w:w="7692" w:type="dxa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6" w:space="0" w:color="FFFFFF"/>
            </w:tcBorders>
          </w:tcPr>
          <w:p w14:paraId="1DF87202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>3.</w:t>
            </w:r>
          </w:p>
          <w:p w14:paraId="5F3A7C7C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14:paraId="61C67F01" w14:textId="77777777" w:rsidR="007B3F8A" w:rsidRPr="00ED6D91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Baseline Data:</w:t>
            </w:r>
            <w:r w:rsidRPr="007B3F8A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6570" w:type="dxa"/>
            <w:gridSpan w:val="2"/>
            <w:tcBorders>
              <w:top w:val="single" w:sz="7" w:space="0" w:color="000000"/>
              <w:left w:val="single" w:sz="7" w:space="0" w:color="000000"/>
              <w:bottom w:val="single" w:sz="4" w:space="0" w:color="auto"/>
              <w:right w:val="single" w:sz="4" w:space="0" w:color="000000"/>
            </w:tcBorders>
          </w:tcPr>
          <w:p w14:paraId="17034107" w14:textId="77777777" w:rsidR="007B3F8A" w:rsidRPr="007B3F8A" w:rsidRDefault="007B3F8A" w:rsidP="007B3F8A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3.1</w:t>
            </w:r>
            <w:r w:rsidRPr="007B3F8A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. </w:t>
            </w:r>
          </w:p>
          <w:p w14:paraId="72E26017" w14:textId="77777777" w:rsidR="007B3F8A" w:rsidRDefault="007B3F8A" w:rsidP="007B3F8A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3.2</w:t>
            </w:r>
            <w:r w:rsidRPr="007B3F8A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 </w:t>
            </w:r>
          </w:p>
          <w:p w14:paraId="718D352F" w14:textId="77777777" w:rsidR="007B3F8A" w:rsidRPr="007B3F8A" w:rsidRDefault="007B3F8A" w:rsidP="007B3F8A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3.3</w:t>
            </w:r>
            <w:r w:rsidRPr="007B3F8A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 </w:t>
            </w:r>
          </w:p>
          <w:p w14:paraId="513E3C64" w14:textId="77777777" w:rsidR="007B3F8A" w:rsidRPr="007B3F8A" w:rsidRDefault="007B3F8A" w:rsidP="007B3F8A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3.4</w:t>
            </w:r>
            <w:r w:rsidRPr="007B3F8A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 </w:t>
            </w:r>
          </w:p>
        </w:tc>
      </w:tr>
    </w:tbl>
    <w:p w14:paraId="17BB0AAC" w14:textId="77777777" w:rsidR="007B3F8A" w:rsidRPr="007B3F8A" w:rsidRDefault="007B3F8A" w:rsidP="007B3F8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3F8A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tbl>
      <w:tblPr>
        <w:tblW w:w="14083" w:type="dxa"/>
        <w:tblInd w:w="-591" w:type="dxa"/>
        <w:tblLayout w:type="fixed"/>
        <w:tblCellMar>
          <w:left w:w="129" w:type="dxa"/>
          <w:right w:w="129" w:type="dxa"/>
        </w:tblCellMar>
        <w:tblLook w:val="0000" w:firstRow="0" w:lastRow="0" w:firstColumn="0" w:lastColumn="0" w:noHBand="0" w:noVBand="0"/>
      </w:tblPr>
      <w:tblGrid>
        <w:gridCol w:w="3193"/>
        <w:gridCol w:w="2700"/>
        <w:gridCol w:w="2027"/>
        <w:gridCol w:w="673"/>
        <w:gridCol w:w="3150"/>
        <w:gridCol w:w="1170"/>
        <w:gridCol w:w="1170"/>
      </w:tblGrid>
      <w:tr w:rsidR="007B3F8A" w:rsidRPr="007B3F8A" w14:paraId="0B75B05C" w14:textId="77777777" w:rsidTr="008175D4">
        <w:trPr>
          <w:tblHeader/>
        </w:trPr>
        <w:tc>
          <w:tcPr>
            <w:tcW w:w="11743" w:type="dxa"/>
            <w:gridSpan w:val="5"/>
            <w:tcBorders>
              <w:top w:val="single" w:sz="6" w:space="0" w:color="FFFFFF"/>
              <w:left w:val="single" w:sz="6" w:space="0" w:color="FFFFFF"/>
              <w:bottom w:val="single" w:sz="18" w:space="0" w:color="000000"/>
              <w:right w:val="single" w:sz="18" w:space="0" w:color="auto"/>
            </w:tcBorders>
          </w:tcPr>
          <w:p w14:paraId="7D952FE3" w14:textId="77777777" w:rsidR="007B3F8A" w:rsidRPr="00D80C9F" w:rsidRDefault="007B3F8A" w:rsidP="00D80C9F">
            <w:pPr>
              <w:spacing w:after="0" w:line="240" w:lineRule="auto"/>
              <w:jc w:val="center"/>
              <w:rPr>
                <w:rFonts w:ascii="Arial" w:eastAsia="Times New Roman" w:hAnsi="Arial" w:cs="Arial"/>
                <w:cap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br w:type="page"/>
            </w:r>
            <w:r w:rsidR="00D80C9F" w:rsidRPr="00D80C9F">
              <w:rPr>
                <w:rFonts w:ascii="Arial" w:eastAsia="Times New Roman" w:hAnsi="Arial" w:cs="Arial"/>
                <w:caps/>
                <w:sz w:val="24"/>
                <w:szCs w:val="24"/>
              </w:rPr>
              <w:t>Fayetteville State University</w:t>
            </w:r>
          </w:p>
          <w:p w14:paraId="5F5B1BA3" w14:textId="77777777" w:rsidR="007B3F8A" w:rsidRPr="007B3F8A" w:rsidRDefault="007B3F8A" w:rsidP="007B3F8A">
            <w:pPr>
              <w:tabs>
                <w:tab w:val="center" w:pos="33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GRANT APPLICATION FOR THE STRENGTHENING INSTITUTIONS PROGRAM</w:t>
            </w:r>
          </w:p>
          <w:p w14:paraId="454025F0" w14:textId="77777777" w:rsidR="007B3F8A" w:rsidRPr="007B3F8A" w:rsidRDefault="007B3F8A" w:rsidP="007B3F8A">
            <w:pPr>
              <w:spacing w:after="48" w:line="240" w:lineRule="auto"/>
              <w:jc w:val="center"/>
              <w:rPr>
                <w:rFonts w:ascii="Arial" w:eastAsia="Times New Roman" w:hAnsi="Arial" w:cs="Arial"/>
                <w:sz w:val="16"/>
                <w:szCs w:val="24"/>
              </w:rPr>
            </w:pPr>
            <w:r w:rsidRPr="007B3F8A">
              <w:rPr>
                <w:rFonts w:ascii="Arial" w:eastAsia="Times New Roman" w:hAnsi="Arial" w:cs="Arial"/>
                <w:sz w:val="20"/>
                <w:szCs w:val="24"/>
              </w:rPr>
              <w:t>Title III, Higher Education Act of 1965, as amended by Public Law 99-498</w:t>
            </w:r>
          </w:p>
        </w:tc>
        <w:tc>
          <w:tcPr>
            <w:tcW w:w="2340" w:type="dxa"/>
            <w:gridSpan w:val="2"/>
            <w:tcBorders>
              <w:top w:val="single" w:sz="6" w:space="0" w:color="FFFFFF"/>
              <w:left w:val="single" w:sz="18" w:space="0" w:color="auto"/>
              <w:bottom w:val="single" w:sz="18" w:space="0" w:color="000000"/>
              <w:right w:val="single" w:sz="6" w:space="0" w:color="FFFFFF"/>
            </w:tcBorders>
          </w:tcPr>
          <w:p w14:paraId="48FC4D57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24"/>
              </w:rPr>
            </w:pPr>
          </w:p>
          <w:p w14:paraId="122FE4B1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24"/>
              </w:rPr>
            </w:pPr>
          </w:p>
          <w:p w14:paraId="526504DC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24"/>
              </w:rPr>
            </w:pPr>
          </w:p>
          <w:p w14:paraId="08784C5C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24"/>
              </w:rPr>
            </w:pPr>
          </w:p>
          <w:p w14:paraId="0A161022" w14:textId="77777777" w:rsidR="007B3F8A" w:rsidRPr="007B3F8A" w:rsidRDefault="007B3F8A" w:rsidP="007B3F8A">
            <w:pPr>
              <w:spacing w:after="48" w:line="240" w:lineRule="auto"/>
              <w:rPr>
                <w:rFonts w:ascii="Arial" w:eastAsia="Times New Roman" w:hAnsi="Arial" w:cs="Arial"/>
                <w:sz w:val="16"/>
                <w:szCs w:val="24"/>
              </w:rPr>
            </w:pPr>
          </w:p>
        </w:tc>
      </w:tr>
      <w:tr w:rsidR="007B3F8A" w:rsidRPr="007B3F8A" w14:paraId="17C0C05F" w14:textId="77777777" w:rsidTr="008175D4">
        <w:tc>
          <w:tcPr>
            <w:tcW w:w="14083" w:type="dxa"/>
            <w:gridSpan w:val="7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000000"/>
            </w:tcBorders>
          </w:tcPr>
          <w:p w14:paraId="3CFB8241" w14:textId="77777777" w:rsidR="007B3F8A" w:rsidRPr="007B3F8A" w:rsidRDefault="007B3F8A" w:rsidP="007B3F8A">
            <w:pPr>
              <w:tabs>
                <w:tab w:val="center" w:pos="1507"/>
              </w:tabs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sz w:val="28"/>
                <w:szCs w:val="28"/>
              </w:rPr>
            </w:pPr>
            <w:r w:rsidRPr="007B3F8A">
              <w:rPr>
                <w:rFonts w:ascii="Arial" w:eastAsia="Times New Roman" w:hAnsi="Arial" w:cs="Arial"/>
                <w:b/>
                <w:sz w:val="28"/>
                <w:szCs w:val="28"/>
              </w:rPr>
              <w:t xml:space="preserve">IMPLEMENTATION STRATEGY AND TIMETABLE FORM   </w:t>
            </w:r>
          </w:p>
        </w:tc>
      </w:tr>
      <w:tr w:rsidR="007B3F8A" w:rsidRPr="007B3F8A" w14:paraId="133884A3" w14:textId="77777777" w:rsidTr="008175D4">
        <w:trPr>
          <w:trHeight w:val="282"/>
        </w:trPr>
        <w:tc>
          <w:tcPr>
            <w:tcW w:w="792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single" w:sz="6" w:space="0" w:color="FFFFFF"/>
            </w:tcBorders>
          </w:tcPr>
          <w:p w14:paraId="58A0BE4C" w14:textId="77777777" w:rsidR="007D36D8" w:rsidRPr="007D36D8" w:rsidRDefault="007D36D8" w:rsidP="007D36D8">
            <w:pPr>
              <w:spacing w:before="60" w:after="60" w:line="240" w:lineRule="auto"/>
              <w:rPr>
                <w:rFonts w:ascii="Arial" w:eastAsia="Times New Roman" w:hAnsi="Arial" w:cs="Arial"/>
                <w:smallCaps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  <w:t xml:space="preserve">1. </w:t>
            </w:r>
            <w:r w:rsidR="007B3F8A" w:rsidRPr="007D36D8"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  <w:t xml:space="preserve">Name of Applicant Institution: </w:t>
            </w:r>
            <w:r w:rsidR="00D80C9F">
              <w:rPr>
                <w:rFonts w:ascii="Arial" w:eastAsia="Times New Roman" w:hAnsi="Arial" w:cs="Arial"/>
                <w:bCs/>
                <w:smallCaps/>
                <w:sz w:val="24"/>
                <w:szCs w:val="24"/>
              </w:rPr>
              <w:t>Fayetteville State</w:t>
            </w:r>
            <w:r w:rsidR="00D80C9F" w:rsidRPr="007D36D8">
              <w:rPr>
                <w:rFonts w:ascii="Arial" w:eastAsia="Times New Roman" w:hAnsi="Arial" w:cs="Arial"/>
                <w:bCs/>
                <w:smallCaps/>
                <w:sz w:val="24"/>
                <w:szCs w:val="24"/>
              </w:rPr>
              <w:t xml:space="preserve"> University</w:t>
            </w:r>
          </w:p>
        </w:tc>
        <w:tc>
          <w:tcPr>
            <w:tcW w:w="6163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single" w:sz="6" w:space="0" w:color="000000"/>
            </w:tcBorders>
          </w:tcPr>
          <w:p w14:paraId="29B155E2" w14:textId="77777777" w:rsidR="007B3F8A" w:rsidRPr="007B3F8A" w:rsidRDefault="007B3F8A" w:rsidP="007D36D8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  <w:t xml:space="preserve">2. Activity Title: </w:t>
            </w:r>
            <w:r w:rsidR="007D36D8" w:rsidRPr="0017014E">
              <w:rPr>
                <w:rFonts w:ascii="Arial" w:eastAsia="Times New Roman" w:hAnsi="Arial" w:cs="Arial"/>
                <w:b/>
                <w:bCs/>
                <w:smallCaps/>
                <w:color w:val="FF0000"/>
                <w:sz w:val="24"/>
                <w:szCs w:val="24"/>
              </w:rPr>
              <w:t>Name of Activity</w:t>
            </w:r>
            <w:r w:rsidR="007D36D8" w:rsidRPr="0017014E">
              <w:rPr>
                <w:rFonts w:ascii="Arial" w:eastAsia="Times New Roman" w:hAnsi="Arial" w:cs="Arial"/>
                <w:b/>
                <w:bCs/>
                <w:caps/>
                <w:color w:val="FF0000"/>
                <w:sz w:val="24"/>
                <w:szCs w:val="24"/>
              </w:rPr>
              <w:t xml:space="preserve"> </w:t>
            </w:r>
          </w:p>
        </w:tc>
      </w:tr>
      <w:tr w:rsidR="007B3F8A" w:rsidRPr="007B3F8A" w14:paraId="24E2E9DE" w14:textId="77777777" w:rsidTr="008175D4">
        <w:trPr>
          <w:trHeight w:val="597"/>
        </w:trPr>
        <w:tc>
          <w:tcPr>
            <w:tcW w:w="3193" w:type="dxa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single" w:sz="6" w:space="0" w:color="FFFFFF"/>
            </w:tcBorders>
          </w:tcPr>
          <w:p w14:paraId="7A452A44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  <w:t>3. Specific Tasks</w:t>
            </w:r>
          </w:p>
          <w:p w14:paraId="4A7376BA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  <w:t>to be Completed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single" w:sz="6" w:space="0" w:color="FFFFFF"/>
            </w:tcBorders>
          </w:tcPr>
          <w:p w14:paraId="4A9E9982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  <w:t>4. Primary</w:t>
            </w:r>
          </w:p>
          <w:p w14:paraId="4173E532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  <w:t>Participants</w:t>
            </w:r>
          </w:p>
        </w:tc>
        <w:tc>
          <w:tcPr>
            <w:tcW w:w="27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single" w:sz="6" w:space="0" w:color="FFFFFF"/>
            </w:tcBorders>
          </w:tcPr>
          <w:p w14:paraId="162C8842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  <w:t>5. Methodologies Involved</w:t>
            </w: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single" w:sz="6" w:space="0" w:color="FFFFFF"/>
            </w:tcBorders>
          </w:tcPr>
          <w:p w14:paraId="4573FE54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  <w:t>6. Tangible Results</w:t>
            </w:r>
          </w:p>
        </w:tc>
        <w:tc>
          <w:tcPr>
            <w:tcW w:w="234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single" w:sz="6" w:space="0" w:color="000000"/>
            </w:tcBorders>
          </w:tcPr>
          <w:p w14:paraId="0DF0B8C1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  <w:t>7. Time Frame</w:t>
            </w:r>
          </w:p>
          <w:p w14:paraId="66EC8E97" w14:textId="77777777" w:rsidR="007B3F8A" w:rsidRPr="007B3F8A" w:rsidRDefault="007B3F8A" w:rsidP="007B3F8A">
            <w:pPr>
              <w:tabs>
                <w:tab w:val="center" w:pos="382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caps/>
                <w:sz w:val="12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  <w:tab/>
            </w:r>
          </w:p>
          <w:p w14:paraId="1C2725D4" w14:textId="77777777" w:rsidR="007B3F8A" w:rsidRPr="007B3F8A" w:rsidRDefault="007B3F8A" w:rsidP="007B3F8A">
            <w:pPr>
              <w:tabs>
                <w:tab w:val="center" w:pos="382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  <w:t>From       To</w:t>
            </w:r>
          </w:p>
        </w:tc>
      </w:tr>
      <w:tr w:rsidR="007B3F8A" w:rsidRPr="007B3F8A" w14:paraId="7E6069A7" w14:textId="77777777" w:rsidTr="008175D4">
        <w:tc>
          <w:tcPr>
            <w:tcW w:w="3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3032B7CD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24C1F842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7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405DCC13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696AD568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4289F52F" w14:textId="08DD4D17" w:rsidR="007B3F8A" w:rsidRPr="0017014E" w:rsidRDefault="008175D4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FF0000"/>
                <w:sz w:val="24"/>
                <w:szCs w:val="24"/>
              </w:rPr>
            </w:pPr>
            <w:r w:rsidRPr="0017014E">
              <w:rPr>
                <w:rFonts w:ascii="Arial" w:eastAsia="Times New Roman" w:hAnsi="Arial" w:cs="Arial"/>
                <w:bCs/>
                <w:color w:val="FF0000"/>
                <w:sz w:val="24"/>
                <w:szCs w:val="24"/>
              </w:rPr>
              <w:t xml:space="preserve">Ex. </w:t>
            </w:r>
            <w:r w:rsidR="00ED6D91" w:rsidRPr="0017014E">
              <w:rPr>
                <w:rFonts w:ascii="Arial" w:eastAsia="Times New Roman" w:hAnsi="Arial" w:cs="Arial"/>
                <w:bCs/>
                <w:color w:val="FF0000"/>
                <w:sz w:val="24"/>
                <w:szCs w:val="24"/>
              </w:rPr>
              <w:t>1</w:t>
            </w:r>
            <w:r w:rsidR="0017014E" w:rsidRPr="0017014E">
              <w:rPr>
                <w:rFonts w:ascii="Arial" w:eastAsia="Times New Roman" w:hAnsi="Arial" w:cs="Arial"/>
                <w:bCs/>
                <w:color w:val="FF0000"/>
                <w:sz w:val="24"/>
                <w:szCs w:val="24"/>
              </w:rPr>
              <w:t>0</w:t>
            </w:r>
            <w:r w:rsidR="00ED6D91" w:rsidRPr="0017014E">
              <w:rPr>
                <w:rFonts w:ascii="Arial" w:eastAsia="Times New Roman" w:hAnsi="Arial" w:cs="Arial"/>
                <w:bCs/>
                <w:color w:val="FF0000"/>
                <w:sz w:val="24"/>
                <w:szCs w:val="24"/>
              </w:rPr>
              <w:t>/</w:t>
            </w:r>
            <w:r w:rsidR="0017014E" w:rsidRPr="0017014E">
              <w:rPr>
                <w:rFonts w:ascii="Arial" w:eastAsia="Times New Roman" w:hAnsi="Arial" w:cs="Arial"/>
                <w:bCs/>
                <w:color w:val="FF0000"/>
                <w:sz w:val="24"/>
                <w:szCs w:val="24"/>
              </w:rPr>
              <w:t>24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8FF653" w14:textId="77777777" w:rsidR="008175D4" w:rsidRPr="0017014E" w:rsidRDefault="008175D4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FF0000"/>
                <w:sz w:val="24"/>
                <w:szCs w:val="24"/>
              </w:rPr>
            </w:pPr>
          </w:p>
          <w:p w14:paraId="4AE9975B" w14:textId="4C08D8A6" w:rsidR="007B3F8A" w:rsidRPr="0017014E" w:rsidRDefault="0017014E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FF0000"/>
                <w:sz w:val="24"/>
                <w:szCs w:val="24"/>
              </w:rPr>
            </w:pPr>
            <w:r w:rsidRPr="0017014E">
              <w:rPr>
                <w:rFonts w:ascii="Arial" w:eastAsia="Times New Roman" w:hAnsi="Arial" w:cs="Arial"/>
                <w:bCs/>
                <w:color w:val="FF0000"/>
                <w:sz w:val="24"/>
                <w:szCs w:val="24"/>
              </w:rPr>
              <w:t>09</w:t>
            </w:r>
            <w:r w:rsidR="008175D4" w:rsidRPr="0017014E">
              <w:rPr>
                <w:rFonts w:ascii="Arial" w:eastAsia="Times New Roman" w:hAnsi="Arial" w:cs="Arial"/>
                <w:bCs/>
                <w:color w:val="FF0000"/>
                <w:sz w:val="24"/>
                <w:szCs w:val="24"/>
              </w:rPr>
              <w:t>/</w:t>
            </w:r>
            <w:r w:rsidRPr="0017014E">
              <w:rPr>
                <w:rFonts w:ascii="Arial" w:eastAsia="Times New Roman" w:hAnsi="Arial" w:cs="Arial"/>
                <w:bCs/>
                <w:color w:val="FF0000"/>
                <w:sz w:val="24"/>
                <w:szCs w:val="24"/>
              </w:rPr>
              <w:t>24</w:t>
            </w:r>
          </w:p>
        </w:tc>
      </w:tr>
      <w:tr w:rsidR="007B3F8A" w:rsidRPr="007B3F8A" w14:paraId="01E0B6F6" w14:textId="77777777" w:rsidTr="008175D4">
        <w:tc>
          <w:tcPr>
            <w:tcW w:w="3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53C22593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5A28669F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27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5AF5C304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214767D1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4B667DF7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FB39AF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</w:tr>
      <w:tr w:rsidR="007B3F8A" w:rsidRPr="007B3F8A" w14:paraId="366FD7B5" w14:textId="77777777" w:rsidTr="008175D4">
        <w:tc>
          <w:tcPr>
            <w:tcW w:w="3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24D79A51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7E47C993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7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230D0D6E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46C906B5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29132E1D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DCD8A3" w14:textId="77777777" w:rsidR="007B3F8A" w:rsidRPr="007B3F8A" w:rsidRDefault="007B3F8A" w:rsidP="00907688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</w:tr>
      <w:tr w:rsidR="007B3F8A" w:rsidRPr="007B3F8A" w14:paraId="167715FF" w14:textId="77777777" w:rsidTr="008175D4">
        <w:tc>
          <w:tcPr>
            <w:tcW w:w="3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7BB30335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1D8EFAE6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27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113BF9BD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44E87345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249AECF8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81A3D5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</w:tr>
      <w:tr w:rsidR="007B3F8A" w:rsidRPr="007B3F8A" w14:paraId="61395AEA" w14:textId="77777777" w:rsidTr="008175D4">
        <w:tc>
          <w:tcPr>
            <w:tcW w:w="3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71939586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45DC373B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27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2C3FAE86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22170739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687CE68D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A5AF0E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</w:tr>
      <w:tr w:rsidR="007B3F8A" w:rsidRPr="007B3F8A" w14:paraId="3C43BAA2" w14:textId="77777777" w:rsidTr="008175D4">
        <w:tc>
          <w:tcPr>
            <w:tcW w:w="3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7061B100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6ED03FB6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27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46292CEA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34ACFA54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6B0C42E0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6E8DD3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</w:tr>
      <w:tr w:rsidR="007B3F8A" w:rsidRPr="007B3F8A" w14:paraId="61BC075C" w14:textId="77777777" w:rsidTr="008175D4">
        <w:tc>
          <w:tcPr>
            <w:tcW w:w="3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0D5BB0AC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11956578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27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2B625BCD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77688B94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00BFB13E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FF5065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</w:tr>
      <w:tr w:rsidR="007B3F8A" w:rsidRPr="007B3F8A" w14:paraId="46686893" w14:textId="77777777" w:rsidTr="008175D4">
        <w:tc>
          <w:tcPr>
            <w:tcW w:w="3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05734378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31F00D6A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27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613F6589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5827244A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70A81DD2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8CF38D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</w:tr>
      <w:tr w:rsidR="007B3F8A" w:rsidRPr="007B3F8A" w14:paraId="156E7B5A" w14:textId="77777777" w:rsidTr="008175D4">
        <w:tc>
          <w:tcPr>
            <w:tcW w:w="3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2E80AF16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19C9B71C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7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6A827806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2A4369A1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77380B18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0E8E1B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</w:tr>
      <w:tr w:rsidR="007B3F8A" w:rsidRPr="007B3F8A" w14:paraId="58FF219A" w14:textId="77777777" w:rsidTr="008175D4">
        <w:tc>
          <w:tcPr>
            <w:tcW w:w="3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4A7EE17E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009D88A7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27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36901508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5083ADBF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66AD5585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B6C70E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</w:tr>
      <w:tr w:rsidR="007B3F8A" w:rsidRPr="007B3F8A" w14:paraId="01570FEB" w14:textId="77777777" w:rsidTr="008175D4">
        <w:tc>
          <w:tcPr>
            <w:tcW w:w="3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4EB8EFA7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27CECA49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27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43332C95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3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1D4236B5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FFFFFF"/>
            </w:tcBorders>
          </w:tcPr>
          <w:p w14:paraId="10398AC9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8DEA02" w14:textId="77777777" w:rsidR="007B3F8A" w:rsidRPr="007B3F8A" w:rsidRDefault="007B3F8A" w:rsidP="007B3F8A">
            <w:pPr>
              <w:tabs>
                <w:tab w:val="left" w:pos="0"/>
                <w:tab w:val="left" w:pos="112"/>
                <w:tab w:val="left" w:pos="225"/>
                <w:tab w:val="left" w:pos="338"/>
                <w:tab w:val="left" w:pos="451"/>
                <w:tab w:val="left" w:pos="720"/>
                <w:tab w:val="left" w:pos="1440"/>
                <w:tab w:val="left" w:pos="2160"/>
                <w:tab w:val="left" w:pos="2880"/>
                <w:tab w:val="left" w:pos="3553"/>
                <w:tab w:val="left" w:pos="3600"/>
                <w:tab w:val="left" w:pos="3722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</w:p>
        </w:tc>
      </w:tr>
    </w:tbl>
    <w:p w14:paraId="040A5EE6" w14:textId="77777777" w:rsidR="007B3F8A" w:rsidRPr="007B3F8A" w:rsidRDefault="007B3F8A" w:rsidP="007B3F8A">
      <w:pPr>
        <w:keepNext/>
        <w:spacing w:after="0" w:line="240" w:lineRule="auto"/>
        <w:outlineLvl w:val="0"/>
        <w:rPr>
          <w:rFonts w:ascii="Arial" w:eastAsia="Times New Roman" w:hAnsi="Arial" w:cs="Arial"/>
          <w:b/>
          <w:color w:val="FF0000"/>
        </w:rPr>
      </w:pPr>
    </w:p>
    <w:p w14:paraId="1CE75DB2" w14:textId="77777777" w:rsidR="007B3F8A" w:rsidRPr="007B3F8A" w:rsidRDefault="007B3F8A" w:rsidP="007B3F8A">
      <w:pPr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</w:p>
    <w:p w14:paraId="73024737" w14:textId="77777777" w:rsidR="007B3F8A" w:rsidRPr="007B3F8A" w:rsidRDefault="007B3F8A" w:rsidP="007B3F8A">
      <w:pPr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</w:p>
    <w:p w14:paraId="397309D2" w14:textId="77777777" w:rsidR="007B3F8A" w:rsidRPr="007B3F8A" w:rsidRDefault="007B3F8A" w:rsidP="007B3F8A">
      <w:pPr>
        <w:spacing w:after="0" w:line="240" w:lineRule="auto"/>
        <w:rPr>
          <w:rFonts w:ascii="Arial" w:eastAsia="Times New Roman" w:hAnsi="Arial" w:cs="Arial"/>
          <w:color w:val="FFFFFF" w:themeColor="background1"/>
          <w:sz w:val="24"/>
          <w:szCs w:val="24"/>
        </w:rPr>
        <w:sectPr w:rsidR="007B3F8A" w:rsidRPr="007B3F8A" w:rsidSect="00FA5026">
          <w:pgSz w:w="15840" w:h="12240" w:orient="landscape" w:code="1"/>
          <w:pgMar w:top="1440" w:right="1800" w:bottom="1440" w:left="1800" w:header="432" w:footer="432" w:gutter="0"/>
          <w:paperSrc w:first="15" w:other="15"/>
          <w:cols w:space="720"/>
          <w:noEndnote/>
        </w:sectPr>
      </w:pPr>
      <w:r w:rsidRPr="007B3F8A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Be sure to include specific dates. Do not indicate </w:t>
      </w:r>
      <w:r w:rsidRPr="007B3F8A">
        <w:rPr>
          <w:rFonts w:ascii="Arial" w:eastAsia="Times New Roman" w:hAnsi="Arial" w:cs="Arial"/>
          <w:color w:val="FFFFFF" w:themeColor="background1"/>
          <w:sz w:val="24"/>
          <w:szCs w:val="24"/>
          <w:u w:val="single"/>
        </w:rPr>
        <w:t>10/1/13 – 9/30/14</w:t>
      </w:r>
      <w:r w:rsidRPr="007B3F8A">
        <w:rPr>
          <w:rFonts w:ascii="Arial" w:eastAsia="Times New Roman" w:hAnsi="Arial" w:cs="Arial"/>
          <w:color w:val="FFFFFF" w:themeColor="background1"/>
          <w:sz w:val="24"/>
          <w:szCs w:val="24"/>
        </w:rPr>
        <w:t xml:space="preserve"> as your timeframe unless it will take you the entire grant period to complete.</w:t>
      </w:r>
    </w:p>
    <w:p w14:paraId="0D4C90B0" w14:textId="77777777" w:rsidR="007B3F8A" w:rsidRPr="007B3F8A" w:rsidRDefault="007B3F8A" w:rsidP="007B3F8A">
      <w:pPr>
        <w:spacing w:before="240" w:after="60" w:line="240" w:lineRule="auto"/>
        <w:jc w:val="center"/>
        <w:outlineLvl w:val="0"/>
        <w:rPr>
          <w:rFonts w:ascii="Arial" w:eastAsia="Times New Roman" w:hAnsi="Arial" w:cs="Arial"/>
          <w:b/>
          <w:bCs/>
          <w:kern w:val="28"/>
          <w:sz w:val="28"/>
          <w:szCs w:val="28"/>
        </w:rPr>
      </w:pPr>
      <w:r w:rsidRPr="007B3F8A">
        <w:rPr>
          <w:rFonts w:ascii="Arial" w:eastAsia="Times New Roman" w:hAnsi="Arial" w:cs="Arial"/>
          <w:b/>
          <w:bCs/>
          <w:kern w:val="28"/>
          <w:sz w:val="28"/>
          <w:szCs w:val="28"/>
        </w:rPr>
        <w:lastRenderedPageBreak/>
        <w:t>INDIVIDUAL ACTIVITY BUDGET</w:t>
      </w:r>
    </w:p>
    <w:p w14:paraId="4D5769C8" w14:textId="77777777" w:rsidR="007B3F8A" w:rsidRPr="007B3F8A" w:rsidRDefault="007B3F8A" w:rsidP="007B3F8A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</w:p>
    <w:tbl>
      <w:tblPr>
        <w:tblW w:w="10080" w:type="dxa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8100"/>
        <w:gridCol w:w="1980"/>
      </w:tblGrid>
      <w:tr w:rsidR="007B3F8A" w:rsidRPr="007B3F8A" w14:paraId="6F4E05CE" w14:textId="77777777" w:rsidTr="00A93CC1">
        <w:tc>
          <w:tcPr>
            <w:tcW w:w="10080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14:paraId="2D820030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b/>
                <w:smallCap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Name of Institution:  </w:t>
            </w:r>
            <w:r w:rsidR="00D80C9F">
              <w:rPr>
                <w:rFonts w:ascii="Arial" w:eastAsia="Times New Roman" w:hAnsi="Arial" w:cs="Arial"/>
                <w:bCs/>
                <w:smallCaps/>
                <w:sz w:val="24"/>
                <w:szCs w:val="24"/>
              </w:rPr>
              <w:t>Fayetteville State University</w:t>
            </w:r>
          </w:p>
        </w:tc>
      </w:tr>
      <w:tr w:rsidR="007B3F8A" w:rsidRPr="007B3F8A" w14:paraId="245E149E" w14:textId="77777777" w:rsidTr="00A93CC1">
        <w:tc>
          <w:tcPr>
            <w:tcW w:w="810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1F419DE8" w14:textId="693F4D42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mallCaps/>
                <w:sz w:val="24"/>
                <w:szCs w:val="24"/>
              </w:rPr>
              <w:t>Activity Title</w:t>
            </w: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  <w:r w:rsidRPr="007B3F8A"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="0017014E" w:rsidRPr="0017014E">
              <w:rPr>
                <w:rFonts w:ascii="Arial" w:eastAsia="Times New Roman" w:hAnsi="Arial" w:cs="Arial"/>
                <w:b/>
                <w:bCs/>
                <w:smallCaps/>
                <w:color w:val="FF0000"/>
                <w:sz w:val="24"/>
                <w:szCs w:val="24"/>
              </w:rPr>
              <w:t>Name of Activity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353A0AD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mallCap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mallCaps/>
                <w:sz w:val="24"/>
                <w:szCs w:val="24"/>
              </w:rPr>
              <w:t xml:space="preserve">Activity Number </w:t>
            </w:r>
          </w:p>
          <w:p w14:paraId="2A47ED0F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mallCaps/>
                <w:color w:val="FF0000"/>
                <w:sz w:val="24"/>
                <w:szCs w:val="24"/>
              </w:rPr>
            </w:pPr>
          </w:p>
        </w:tc>
      </w:tr>
      <w:tr w:rsidR="007B3F8A" w:rsidRPr="007B3F8A" w14:paraId="5134DE46" w14:textId="77777777" w:rsidTr="00A93CC1">
        <w:tc>
          <w:tcPr>
            <w:tcW w:w="10080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14:paraId="4849C5C4" w14:textId="77777777" w:rsidR="007B3F8A" w:rsidRPr="007B3F8A" w:rsidRDefault="007B3F8A" w:rsidP="007B3F8A">
            <w:pPr>
              <w:spacing w:after="58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>Roster of Personnel and Salaries</w:t>
            </w:r>
          </w:p>
        </w:tc>
      </w:tr>
      <w:tr w:rsidR="007B3F8A" w:rsidRPr="007B3F8A" w14:paraId="0BCF4E7D" w14:textId="77777777" w:rsidTr="00A93CC1">
        <w:trPr>
          <w:trHeight w:val="885"/>
        </w:trPr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</w:tcPr>
          <w:p w14:paraId="743FF6BF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14:paraId="54E9FCFD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2F9B5CA3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763DB42D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38360FD2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0D09AD4E" w14:textId="77777777" w:rsidR="007B3F8A" w:rsidRPr="007B3F8A" w:rsidRDefault="00ED6D91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osition title</w:t>
            </w:r>
            <w:r w:rsidR="007B3F8A" w:rsidRPr="007B3F8A">
              <w:rPr>
                <w:rFonts w:ascii="Arial" w:eastAsia="Times New Roman" w:hAnsi="Arial" w:cs="Arial"/>
                <w:sz w:val="24"/>
                <w:szCs w:val="24"/>
              </w:rPr>
              <w:t>/Activity Director</w:t>
            </w:r>
          </w:p>
          <w:p w14:paraId="474A3DC9" w14:textId="77777777" w:rsidR="00ED6D91" w:rsidRDefault="00ED6D91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Position Title </w:t>
            </w:r>
          </w:p>
          <w:p w14:paraId="0631278F" w14:textId="77777777" w:rsidR="007B3F8A" w:rsidRPr="007B3F8A" w:rsidRDefault="00ED6D91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Position Title </w:t>
            </w:r>
            <w:r w:rsidR="007B3F8A" w:rsidRPr="007B3F8A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6C73CC4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4472FE4C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>Salary amount for each position</w:t>
            </w:r>
          </w:p>
          <w:p w14:paraId="0A929450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3450675A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0</w:t>
            </w:r>
          </w:p>
          <w:p w14:paraId="0B99BA92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0</w:t>
            </w:r>
          </w:p>
          <w:p w14:paraId="23972279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0</w:t>
            </w:r>
          </w:p>
          <w:p w14:paraId="78122E9B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6C92E86B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5AEB314D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7B3F8A" w:rsidRPr="007B3F8A" w14:paraId="63EBFEA1" w14:textId="77777777" w:rsidTr="00A93CC1"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2B02BA06" w14:textId="77777777" w:rsidR="007B3F8A" w:rsidRPr="007B3F8A" w:rsidRDefault="007B3F8A" w:rsidP="007B3F8A">
            <w:pPr>
              <w:spacing w:after="0" w:line="120" w:lineRule="exact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22A73CE4" w14:textId="77777777" w:rsidR="007B3F8A" w:rsidRPr="007B3F8A" w:rsidRDefault="007B3F8A" w:rsidP="007B3F8A">
            <w:pPr>
              <w:tabs>
                <w:tab w:val="left" w:pos="-1440"/>
              </w:tabs>
              <w:spacing w:after="58" w:line="240" w:lineRule="auto"/>
              <w:ind w:left="720" w:hanging="720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(1)</w:t>
            </w:r>
            <w:r w:rsidRPr="007B3F8A">
              <w:rPr>
                <w:rFonts w:ascii="Arial" w:eastAsia="Times New Roman" w:hAnsi="Arial" w:cs="Arial"/>
                <w:sz w:val="24"/>
                <w:szCs w:val="24"/>
              </w:rPr>
              <w:tab/>
              <w:t xml:space="preserve">Total for personnel 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04D7BFF6" w14:textId="77777777" w:rsidR="007B3F8A" w:rsidRPr="007B3F8A" w:rsidRDefault="007B3F8A" w:rsidP="007B3F8A">
            <w:pPr>
              <w:spacing w:after="58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0</w:t>
            </w:r>
          </w:p>
        </w:tc>
      </w:tr>
      <w:tr w:rsidR="007B3F8A" w:rsidRPr="007B3F8A" w14:paraId="048E4F0D" w14:textId="77777777" w:rsidTr="00A93CC1">
        <w:tc>
          <w:tcPr>
            <w:tcW w:w="810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6F946484" w14:textId="77777777" w:rsidR="007B3F8A" w:rsidRPr="007B3F8A" w:rsidRDefault="007B3F8A" w:rsidP="007B3F8A">
            <w:pPr>
              <w:spacing w:after="0" w:line="120" w:lineRule="exact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2AE109BA" w14:textId="59DFF0B3" w:rsidR="005F3B48" w:rsidRPr="007B3F8A" w:rsidRDefault="007B3F8A" w:rsidP="00FE4846">
            <w:pPr>
              <w:tabs>
                <w:tab w:val="left" w:pos="-1440"/>
              </w:tabs>
              <w:spacing w:after="58" w:line="240" w:lineRule="auto"/>
              <w:ind w:left="720" w:hanging="720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(2)</w:t>
            </w:r>
            <w:r w:rsidRPr="007B3F8A">
              <w:rPr>
                <w:rFonts w:ascii="Arial" w:eastAsia="Times New Roman" w:hAnsi="Arial" w:cs="Arial"/>
                <w:sz w:val="24"/>
                <w:szCs w:val="24"/>
              </w:rPr>
              <w:tab/>
              <w:t xml:space="preserve">Fringe  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163EDC18" w14:textId="77777777" w:rsidR="007B3F8A" w:rsidRPr="007B3F8A" w:rsidRDefault="007B3F8A" w:rsidP="007B3F8A">
            <w:pPr>
              <w:spacing w:after="58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0</w:t>
            </w:r>
          </w:p>
        </w:tc>
      </w:tr>
      <w:tr w:rsidR="007B3F8A" w:rsidRPr="007B3F8A" w14:paraId="45ECE510" w14:textId="77777777" w:rsidTr="00A93CC1">
        <w:tc>
          <w:tcPr>
            <w:tcW w:w="810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627B6064" w14:textId="77777777" w:rsidR="007B3F8A" w:rsidRPr="007B3F8A" w:rsidRDefault="007B3F8A" w:rsidP="007B3F8A">
            <w:pPr>
              <w:spacing w:after="0" w:line="120" w:lineRule="exact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322DBEC9" w14:textId="77777777" w:rsidR="007B3F8A" w:rsidRPr="007B3F8A" w:rsidRDefault="007B3F8A" w:rsidP="007B3F8A">
            <w:pPr>
              <w:tabs>
                <w:tab w:val="left" w:pos="-1440"/>
              </w:tabs>
              <w:spacing w:after="58" w:line="240" w:lineRule="auto"/>
              <w:ind w:left="720" w:hanging="720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(3)</w:t>
            </w:r>
            <w:r w:rsidRPr="007B3F8A">
              <w:rPr>
                <w:rFonts w:ascii="Arial" w:eastAsia="Times New Roman" w:hAnsi="Arial" w:cs="Arial"/>
                <w:sz w:val="24"/>
                <w:szCs w:val="24"/>
              </w:rPr>
              <w:tab/>
              <w:t>Travel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1FFCF26C" w14:textId="77777777" w:rsidR="007B3F8A" w:rsidRPr="007B3F8A" w:rsidRDefault="007B3F8A" w:rsidP="007B3F8A">
            <w:pPr>
              <w:spacing w:after="58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0</w:t>
            </w:r>
          </w:p>
        </w:tc>
      </w:tr>
      <w:tr w:rsidR="007B3F8A" w:rsidRPr="007B3F8A" w14:paraId="68F61435" w14:textId="77777777" w:rsidTr="00A93CC1">
        <w:tc>
          <w:tcPr>
            <w:tcW w:w="810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2C1C69C2" w14:textId="77777777" w:rsidR="007B3F8A" w:rsidRPr="007B3F8A" w:rsidRDefault="007B3F8A" w:rsidP="007B3F8A">
            <w:pPr>
              <w:spacing w:after="0" w:line="120" w:lineRule="exact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5912143D" w14:textId="77777777" w:rsidR="007B3F8A" w:rsidRPr="007B3F8A" w:rsidRDefault="007B3F8A" w:rsidP="007B3F8A">
            <w:pPr>
              <w:tabs>
                <w:tab w:val="left" w:pos="-1440"/>
              </w:tabs>
              <w:spacing w:after="58" w:line="240" w:lineRule="auto"/>
              <w:ind w:left="720" w:hanging="720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(4)</w:t>
            </w:r>
            <w:r w:rsidRPr="007B3F8A">
              <w:rPr>
                <w:rFonts w:ascii="Arial" w:eastAsia="Times New Roman" w:hAnsi="Arial" w:cs="Arial"/>
                <w:sz w:val="24"/>
                <w:szCs w:val="24"/>
              </w:rPr>
              <w:tab/>
              <w:t>Equipment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259F3D0E" w14:textId="77777777" w:rsidR="007B3F8A" w:rsidRPr="007B3F8A" w:rsidRDefault="007B3F8A" w:rsidP="007B3F8A">
            <w:pPr>
              <w:spacing w:after="58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0</w:t>
            </w:r>
          </w:p>
        </w:tc>
      </w:tr>
      <w:tr w:rsidR="007B3F8A" w:rsidRPr="007B3F8A" w14:paraId="57E6CF2E" w14:textId="77777777" w:rsidTr="00A93CC1">
        <w:tc>
          <w:tcPr>
            <w:tcW w:w="810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43721217" w14:textId="77777777" w:rsidR="007B3F8A" w:rsidRPr="007B3F8A" w:rsidRDefault="007B3F8A" w:rsidP="007B3F8A">
            <w:pPr>
              <w:spacing w:after="0" w:line="120" w:lineRule="exact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0A2CD839" w14:textId="77777777" w:rsidR="007B3F8A" w:rsidRPr="007B3F8A" w:rsidRDefault="007B3F8A" w:rsidP="007B3F8A">
            <w:pPr>
              <w:tabs>
                <w:tab w:val="left" w:pos="-1440"/>
              </w:tabs>
              <w:spacing w:after="58" w:line="240" w:lineRule="auto"/>
              <w:ind w:left="720" w:hanging="720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(5)</w:t>
            </w:r>
            <w:r w:rsidRPr="007B3F8A">
              <w:rPr>
                <w:rFonts w:ascii="Arial" w:eastAsia="Times New Roman" w:hAnsi="Arial" w:cs="Arial"/>
                <w:sz w:val="24"/>
                <w:szCs w:val="24"/>
              </w:rPr>
              <w:tab/>
              <w:t>Supplies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756FAA57" w14:textId="77777777" w:rsidR="007B3F8A" w:rsidRPr="007B3F8A" w:rsidRDefault="007B3F8A" w:rsidP="007B3F8A">
            <w:pPr>
              <w:spacing w:after="58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0</w:t>
            </w:r>
          </w:p>
        </w:tc>
      </w:tr>
      <w:tr w:rsidR="007B3F8A" w:rsidRPr="007B3F8A" w14:paraId="3366D74D" w14:textId="77777777" w:rsidTr="00A93CC1">
        <w:tc>
          <w:tcPr>
            <w:tcW w:w="810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4CA6F00D" w14:textId="77777777" w:rsidR="007B3F8A" w:rsidRPr="007B3F8A" w:rsidRDefault="007B3F8A" w:rsidP="007B3F8A">
            <w:pPr>
              <w:spacing w:after="0" w:line="120" w:lineRule="exact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3B54027B" w14:textId="77777777" w:rsidR="007B3F8A" w:rsidRPr="007B3F8A" w:rsidRDefault="007B3F8A" w:rsidP="007B3F8A">
            <w:pPr>
              <w:tabs>
                <w:tab w:val="left" w:pos="-1440"/>
              </w:tabs>
              <w:spacing w:after="58" w:line="240" w:lineRule="auto"/>
              <w:ind w:left="720" w:hanging="720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(6)</w:t>
            </w:r>
            <w:r w:rsidRPr="007B3F8A">
              <w:rPr>
                <w:rFonts w:ascii="Arial" w:eastAsia="Times New Roman" w:hAnsi="Arial" w:cs="Arial"/>
                <w:sz w:val="24"/>
                <w:szCs w:val="24"/>
              </w:rPr>
              <w:tab/>
              <w:t>Contractual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20F007C5" w14:textId="77777777" w:rsidR="007B3F8A" w:rsidRPr="007B3F8A" w:rsidRDefault="007B3F8A" w:rsidP="007B3F8A">
            <w:pPr>
              <w:spacing w:after="58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0</w:t>
            </w:r>
          </w:p>
        </w:tc>
      </w:tr>
      <w:tr w:rsidR="007B3F8A" w:rsidRPr="007B3F8A" w14:paraId="2672FE83" w14:textId="77777777" w:rsidTr="00A93CC1">
        <w:tc>
          <w:tcPr>
            <w:tcW w:w="810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0B5E6A6F" w14:textId="77777777" w:rsidR="007B3F8A" w:rsidRPr="007B3F8A" w:rsidRDefault="007B3F8A" w:rsidP="007B3F8A">
            <w:pPr>
              <w:spacing w:after="0" w:line="120" w:lineRule="exact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4025E669" w14:textId="77777777" w:rsidR="007B3F8A" w:rsidRPr="007B3F8A" w:rsidRDefault="007B3F8A" w:rsidP="007B3F8A">
            <w:pPr>
              <w:tabs>
                <w:tab w:val="left" w:pos="-1440"/>
              </w:tabs>
              <w:spacing w:after="58" w:line="240" w:lineRule="auto"/>
              <w:ind w:left="720" w:hanging="720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(7)</w:t>
            </w:r>
            <w:r w:rsidRPr="007B3F8A">
              <w:rPr>
                <w:rFonts w:ascii="Arial" w:eastAsia="Times New Roman" w:hAnsi="Arial" w:cs="Arial"/>
                <w:sz w:val="24"/>
                <w:szCs w:val="24"/>
              </w:rPr>
              <w:tab/>
              <w:t>Construction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09052BEE" w14:textId="77777777" w:rsidR="007B3F8A" w:rsidRPr="007B3F8A" w:rsidRDefault="007B3F8A" w:rsidP="007B3F8A">
            <w:pPr>
              <w:spacing w:after="58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0</w:t>
            </w:r>
          </w:p>
        </w:tc>
      </w:tr>
      <w:tr w:rsidR="007B3F8A" w:rsidRPr="007B3F8A" w14:paraId="692B0962" w14:textId="77777777" w:rsidTr="00A93CC1">
        <w:tc>
          <w:tcPr>
            <w:tcW w:w="810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249AB225" w14:textId="77777777" w:rsidR="007B3F8A" w:rsidRPr="007B3F8A" w:rsidRDefault="007B3F8A" w:rsidP="007B3F8A">
            <w:pPr>
              <w:spacing w:after="0" w:line="120" w:lineRule="exact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5DB10504" w14:textId="77777777" w:rsidR="007B3F8A" w:rsidRPr="007B3F8A" w:rsidRDefault="007B3F8A" w:rsidP="007B3F8A">
            <w:pPr>
              <w:tabs>
                <w:tab w:val="left" w:pos="-1440"/>
              </w:tabs>
              <w:spacing w:after="58" w:line="240" w:lineRule="auto"/>
              <w:ind w:left="720" w:hanging="720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(8)</w:t>
            </w:r>
            <w:r w:rsidRPr="007B3F8A">
              <w:rPr>
                <w:rFonts w:ascii="Arial" w:eastAsia="Times New Roman" w:hAnsi="Arial" w:cs="Arial"/>
                <w:sz w:val="24"/>
                <w:szCs w:val="24"/>
              </w:rPr>
              <w:tab/>
              <w:t>Other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6B1A408B" w14:textId="77777777" w:rsidR="007B3F8A" w:rsidRPr="007B3F8A" w:rsidRDefault="007B3F8A" w:rsidP="007B3F8A">
            <w:pPr>
              <w:spacing w:after="58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0</w:t>
            </w:r>
          </w:p>
        </w:tc>
      </w:tr>
      <w:tr w:rsidR="007B3F8A" w:rsidRPr="007B3F8A" w14:paraId="20D5311E" w14:textId="77777777" w:rsidTr="00A93CC1">
        <w:tc>
          <w:tcPr>
            <w:tcW w:w="8100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</w:tcPr>
          <w:p w14:paraId="3313DC3A" w14:textId="77777777" w:rsidR="007B3F8A" w:rsidRPr="007B3F8A" w:rsidRDefault="007B3F8A" w:rsidP="007B3F8A">
            <w:pPr>
              <w:spacing w:after="0" w:line="120" w:lineRule="exact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1BF47EEE" w14:textId="77777777" w:rsidR="007B3F8A" w:rsidRPr="007B3F8A" w:rsidRDefault="007B3F8A" w:rsidP="007B3F8A">
            <w:pPr>
              <w:tabs>
                <w:tab w:val="left" w:pos="-1440"/>
              </w:tabs>
              <w:spacing w:after="58" w:line="240" w:lineRule="auto"/>
              <w:ind w:left="720" w:hanging="720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(9)</w:t>
            </w:r>
            <w:r w:rsidRPr="007B3F8A">
              <w:rPr>
                <w:rFonts w:ascii="Arial" w:eastAsia="Times New Roman" w:hAnsi="Arial" w:cs="Arial"/>
                <w:sz w:val="24"/>
                <w:szCs w:val="24"/>
              </w:rPr>
              <w:tab/>
            </w:r>
            <w:r w:rsidRPr="007B3F8A">
              <w:rPr>
                <w:rFonts w:ascii="Arial" w:eastAsia="Times New Roman" w:hAnsi="Arial" w:cs="Arial"/>
                <w:b/>
                <w:sz w:val="28"/>
                <w:szCs w:val="28"/>
              </w:rPr>
              <w:t>TOTAL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DB62C7B" w14:textId="77777777" w:rsidR="007B3F8A" w:rsidRPr="007B3F8A" w:rsidRDefault="007B3F8A" w:rsidP="007B3F8A">
            <w:pPr>
              <w:spacing w:after="58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$</w:t>
            </w:r>
            <w:r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0</w:t>
            </w:r>
          </w:p>
        </w:tc>
      </w:tr>
    </w:tbl>
    <w:p w14:paraId="2DCA1BD9" w14:textId="77777777" w:rsidR="007B3F8A" w:rsidRPr="007B3F8A" w:rsidRDefault="007B3F8A" w:rsidP="007B3F8A">
      <w:pPr>
        <w:spacing w:after="0" w:line="240" w:lineRule="auto"/>
        <w:jc w:val="center"/>
        <w:rPr>
          <w:rFonts w:ascii="Arial" w:eastAsia="Times New Roman" w:hAnsi="Arial" w:cs="Arial"/>
          <w:sz w:val="20"/>
          <w:szCs w:val="24"/>
        </w:rPr>
      </w:pPr>
    </w:p>
    <w:p w14:paraId="3D9B2667" w14:textId="77777777" w:rsidR="007B3F8A" w:rsidRPr="007B3F8A" w:rsidRDefault="007B3F8A" w:rsidP="007B3F8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 w:line="240" w:lineRule="auto"/>
        <w:jc w:val="center"/>
        <w:rPr>
          <w:rFonts w:ascii="Arial" w:eastAsia="Times New Roman" w:hAnsi="Arial" w:cs="Arial"/>
          <w:sz w:val="28"/>
          <w:szCs w:val="28"/>
        </w:rPr>
      </w:pPr>
      <w:r w:rsidRPr="007B3F8A">
        <w:rPr>
          <w:rFonts w:ascii="Arial" w:eastAsia="Times New Roman" w:hAnsi="Arial" w:cs="Arial"/>
          <w:sz w:val="20"/>
          <w:szCs w:val="24"/>
        </w:rPr>
        <w:br w:type="page"/>
      </w:r>
      <w:r w:rsidRPr="007B3F8A">
        <w:rPr>
          <w:rFonts w:ascii="Arial" w:eastAsia="Times New Roman" w:hAnsi="Arial" w:cs="Arial"/>
          <w:b/>
          <w:sz w:val="28"/>
          <w:szCs w:val="28"/>
        </w:rPr>
        <w:lastRenderedPageBreak/>
        <w:t>INDIVIDUAL ACTIVITY BUDGET NARRATIVE</w:t>
      </w:r>
    </w:p>
    <w:tbl>
      <w:tblPr>
        <w:tblW w:w="10080" w:type="dxa"/>
        <w:tblInd w:w="1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7255"/>
        <w:gridCol w:w="1260"/>
        <w:gridCol w:w="1565"/>
      </w:tblGrid>
      <w:tr w:rsidR="007B3F8A" w:rsidRPr="007B3F8A" w14:paraId="6C094586" w14:textId="77777777" w:rsidTr="007B3F8A">
        <w:tc>
          <w:tcPr>
            <w:tcW w:w="10080" w:type="dxa"/>
            <w:gridSpan w:val="3"/>
          </w:tcPr>
          <w:p w14:paraId="041D1DB4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>Name of Institution</w:t>
            </w:r>
            <w:r w:rsidRPr="007B3F8A">
              <w:rPr>
                <w:rFonts w:ascii="Arial" w:eastAsia="Times New Roman" w:hAnsi="Arial" w:cs="Arial"/>
                <w:b/>
                <w:smallCaps/>
                <w:sz w:val="24"/>
                <w:szCs w:val="24"/>
              </w:rPr>
              <w:t xml:space="preserve">:  </w:t>
            </w:r>
            <w:r w:rsidR="00D80C9F" w:rsidRPr="00D80C9F">
              <w:rPr>
                <w:rFonts w:ascii="Arial" w:eastAsia="Times New Roman" w:hAnsi="Arial" w:cs="Arial"/>
                <w:bCs/>
                <w:sz w:val="24"/>
                <w:szCs w:val="24"/>
              </w:rPr>
              <w:t>Fayetteville State University</w:t>
            </w:r>
          </w:p>
        </w:tc>
      </w:tr>
      <w:tr w:rsidR="007B3F8A" w:rsidRPr="007B3F8A" w14:paraId="5ADBD8F3" w14:textId="77777777" w:rsidTr="007B3F8A">
        <w:tc>
          <w:tcPr>
            <w:tcW w:w="7255" w:type="dxa"/>
          </w:tcPr>
          <w:p w14:paraId="3ABD1C4B" w14:textId="3C83D8AF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>Activity Title:</w:t>
            </w:r>
            <w:r w:rsidRPr="007B3F8A">
              <w:rPr>
                <w:rFonts w:ascii="Arial" w:eastAsia="Times New Roman" w:hAnsi="Arial" w:cs="Arial"/>
                <w:b/>
                <w:color w:val="FF0000"/>
                <w:sz w:val="24"/>
                <w:szCs w:val="24"/>
              </w:rPr>
              <w:t xml:space="preserve"> </w:t>
            </w:r>
            <w:r w:rsidR="0017014E" w:rsidRPr="0017014E">
              <w:rPr>
                <w:rFonts w:ascii="Arial" w:eastAsia="Times New Roman" w:hAnsi="Arial" w:cs="Arial"/>
                <w:b/>
                <w:bCs/>
                <w:smallCaps/>
                <w:color w:val="FF0000"/>
                <w:sz w:val="24"/>
                <w:szCs w:val="24"/>
              </w:rPr>
              <w:t>Name of Activity</w:t>
            </w:r>
          </w:p>
        </w:tc>
        <w:tc>
          <w:tcPr>
            <w:tcW w:w="2825" w:type="dxa"/>
            <w:gridSpan w:val="2"/>
          </w:tcPr>
          <w:p w14:paraId="03F33168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Activity Number </w:t>
            </w:r>
          </w:p>
          <w:p w14:paraId="23BB1330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0000"/>
                <w:sz w:val="24"/>
                <w:szCs w:val="24"/>
              </w:rPr>
            </w:pPr>
          </w:p>
        </w:tc>
      </w:tr>
      <w:tr w:rsidR="007B3F8A" w:rsidRPr="007B3F8A" w14:paraId="1B656294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08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F1ECB2D" w14:textId="77777777" w:rsidR="007B3F8A" w:rsidRPr="007B3F8A" w:rsidRDefault="007B3F8A" w:rsidP="007B3F8A">
            <w:pPr>
              <w:keepNext/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outlineLvl w:val="4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>PERSONNEL</w:t>
            </w:r>
          </w:p>
        </w:tc>
      </w:tr>
      <w:tr w:rsidR="007B3F8A" w:rsidRPr="007B3F8A" w14:paraId="24649B80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497"/>
        </w:trPr>
        <w:tc>
          <w:tcPr>
            <w:tcW w:w="72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838A74" w14:textId="77777777" w:rsidR="007B3F8A" w:rsidRPr="007B3F8A" w:rsidRDefault="00ED6D91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osition Title</w:t>
            </w:r>
            <w:r w:rsidR="007B3F8A" w:rsidRPr="007B3F8A">
              <w:rPr>
                <w:rFonts w:ascii="Arial" w:eastAsia="Times New Roman" w:hAnsi="Arial" w:cs="Arial"/>
                <w:sz w:val="24"/>
                <w:szCs w:val="24"/>
              </w:rPr>
              <w:t>/Activity Director – 100% State Funded</w:t>
            </w:r>
          </w:p>
          <w:p w14:paraId="206350F2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1D250E5C" w14:textId="77777777" w:rsidR="007B3F8A" w:rsidRPr="007B3F8A" w:rsidRDefault="00A013E8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Position </w:t>
            </w:r>
            <w:r w:rsidR="00ED6D91">
              <w:rPr>
                <w:rFonts w:ascii="Arial" w:eastAsia="Times New Roman" w:hAnsi="Arial" w:cs="Arial"/>
                <w:sz w:val="24"/>
                <w:szCs w:val="24"/>
              </w:rPr>
              <w:t>Title</w:t>
            </w:r>
            <w:r w:rsidR="007B3F8A" w:rsidRPr="007B3F8A">
              <w:rPr>
                <w:rFonts w:ascii="Arial" w:eastAsia="Times New Roman" w:hAnsi="Arial" w:cs="Arial"/>
                <w:sz w:val="24"/>
                <w:szCs w:val="24"/>
              </w:rPr>
              <w:t xml:space="preserve"> – 100% Title III Funded </w:t>
            </w:r>
          </w:p>
          <w:p w14:paraId="31A4ACF9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158CA639" w14:textId="77777777" w:rsidR="007B3F8A" w:rsidRPr="007B3F8A" w:rsidRDefault="00A013E8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Position </w:t>
            </w:r>
            <w:r w:rsidR="00ED6D91">
              <w:rPr>
                <w:rFonts w:ascii="Arial" w:eastAsia="Times New Roman" w:hAnsi="Arial" w:cs="Arial"/>
                <w:sz w:val="24"/>
                <w:szCs w:val="24"/>
              </w:rPr>
              <w:t>Title</w:t>
            </w:r>
            <w:r w:rsidR="007B3F8A" w:rsidRPr="007B3F8A">
              <w:rPr>
                <w:rFonts w:ascii="Arial" w:eastAsia="Times New Roman" w:hAnsi="Arial" w:cs="Arial"/>
                <w:sz w:val="24"/>
                <w:szCs w:val="24"/>
              </w:rPr>
              <w:t xml:space="preserve"> – 100% Title III Funded </w:t>
            </w:r>
          </w:p>
          <w:p w14:paraId="4FD1A369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876D0A8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0</w:t>
            </w:r>
          </w:p>
          <w:p w14:paraId="412F8AE2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57EFCF60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0</w:t>
            </w:r>
          </w:p>
          <w:p w14:paraId="25F37676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08144584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0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BB98B8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14:paraId="13DE946D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5CF0DB4F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1F1A4B01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4EBC2F04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7B3F8A" w:rsidRPr="007B3F8A" w14:paraId="131C345B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2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2AE3852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TOTAL PERSONNEL: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36BD2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5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E3C1C72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$</w:t>
            </w:r>
            <w:r w:rsidR="008175D4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7B3F8A" w:rsidRPr="007B3F8A" w14:paraId="5CF02ADB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2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C11531D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FRINGE BENEFITS 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7FAE4105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56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B015394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7B3F8A" w:rsidRPr="007B3F8A" w14:paraId="159EFDAA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2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9C99408" w14:textId="77777777" w:rsidR="00272AAD" w:rsidRDefault="00272AAD" w:rsidP="0017014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Cs/>
                <w:sz w:val="24"/>
                <w:szCs w:val="24"/>
              </w:rPr>
              <w:t>Social Security</w:t>
            </w:r>
            <w:r w:rsidRPr="00ED6D91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 @ 7.65% (</w:t>
            </w:r>
            <w:r>
              <w:rPr>
                <w:rFonts w:ascii="Arial" w:eastAsia="Times New Roman" w:hAnsi="Arial" w:cs="Arial"/>
                <w:bCs/>
                <w:sz w:val="24"/>
                <w:szCs w:val="24"/>
              </w:rPr>
              <w:t>include for ALL personnel</w:t>
            </w:r>
            <w:r w:rsidRPr="00ED6D91">
              <w:rPr>
                <w:rFonts w:ascii="Arial" w:eastAsia="Times New Roman" w:hAnsi="Arial" w:cs="Arial"/>
                <w:bCs/>
                <w:sz w:val="24"/>
                <w:szCs w:val="24"/>
              </w:rPr>
              <w:t>)</w:t>
            </w:r>
          </w:p>
          <w:p w14:paraId="14DEA100" w14:textId="4E97F80A" w:rsidR="0017014E" w:rsidRPr="00ED6D91" w:rsidRDefault="00272AAD" w:rsidP="0017014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State Retirement </w:t>
            </w:r>
            <w:r w:rsidR="0017014E" w:rsidRPr="00ED6D91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Calculated @ </w:t>
            </w:r>
            <w:r w:rsidR="006C3693">
              <w:rPr>
                <w:rFonts w:ascii="Arial" w:eastAsia="Times New Roman" w:hAnsi="Arial" w:cs="Arial"/>
                <w:bCs/>
                <w:sz w:val="24"/>
                <w:szCs w:val="24"/>
              </w:rPr>
              <w:t>24.50</w:t>
            </w:r>
            <w:r w:rsidR="0017014E" w:rsidRPr="00ED6D91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%. </w:t>
            </w:r>
          </w:p>
          <w:p w14:paraId="3BD34BC0" w14:textId="01E216FF" w:rsidR="0017014E" w:rsidRPr="00ED6D91" w:rsidRDefault="00272AAD" w:rsidP="0017014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Optional Retirement </w:t>
            </w:r>
            <w:r w:rsidR="0017014E" w:rsidRPr="00ED6D91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Calculated @ </w:t>
            </w:r>
            <w:r>
              <w:rPr>
                <w:rFonts w:ascii="Arial" w:eastAsia="Times New Roman" w:hAnsi="Arial" w:cs="Arial"/>
                <w:bCs/>
                <w:sz w:val="24"/>
                <w:szCs w:val="24"/>
              </w:rPr>
              <w:t>13.56</w:t>
            </w:r>
            <w:r w:rsidR="0017014E" w:rsidRPr="00ED6D91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%. </w:t>
            </w:r>
          </w:p>
          <w:p w14:paraId="63B5E50A" w14:textId="2540E6ED" w:rsidR="00ED6D91" w:rsidRPr="00ED6D91" w:rsidRDefault="00272AAD" w:rsidP="00272AAD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Cs/>
                <w:sz w:val="24"/>
                <w:szCs w:val="24"/>
              </w:rPr>
              <w:t>Medical Insurance</w:t>
            </w:r>
            <w:r w:rsidR="007B3F8A" w:rsidRPr="00ED6D91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 @ </w:t>
            </w:r>
            <w:r>
              <w:rPr>
                <w:rFonts w:ascii="Arial" w:eastAsia="Times New Roman" w:hAnsi="Arial" w:cs="Arial"/>
                <w:bCs/>
                <w:sz w:val="24"/>
                <w:szCs w:val="24"/>
              </w:rPr>
              <w:t>$7,397</w:t>
            </w:r>
            <w:r w:rsidR="007B3F8A" w:rsidRPr="00ED6D91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0927D" w14:textId="77777777" w:rsidR="007B3F8A" w:rsidRDefault="007B3F8A" w:rsidP="00A013E8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</w:t>
            </w:r>
            <w:r w:rsidR="00A013E8">
              <w:rPr>
                <w:rFonts w:ascii="Arial" w:eastAsia="Times New Roman" w:hAnsi="Arial" w:cs="Arial"/>
                <w:sz w:val="24"/>
                <w:szCs w:val="24"/>
              </w:rPr>
              <w:t>0</w:t>
            </w:r>
          </w:p>
          <w:p w14:paraId="5C3C87CA" w14:textId="77777777" w:rsidR="00ED6D91" w:rsidRDefault="00ED6D91" w:rsidP="00A013E8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$0</w:t>
            </w:r>
          </w:p>
          <w:p w14:paraId="03B91C63" w14:textId="77777777" w:rsidR="0017014E" w:rsidRDefault="0017014E" w:rsidP="00A013E8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$0</w:t>
            </w:r>
          </w:p>
          <w:p w14:paraId="00A0A7CC" w14:textId="6F82AD6C" w:rsidR="0017014E" w:rsidRPr="007B3F8A" w:rsidRDefault="0017014E" w:rsidP="00A013E8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$0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2E51DD2E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7B3F8A" w:rsidRPr="007B3F8A" w14:paraId="02A63E32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255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</w:tcPr>
          <w:p w14:paraId="0F761A78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TOTAL FRINGE BENEFITS: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23629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565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4144ACCE" w14:textId="77777777" w:rsidR="007B3F8A" w:rsidRPr="007B3F8A" w:rsidRDefault="007B3F8A" w:rsidP="00A013E8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$</w:t>
            </w:r>
            <w:r w:rsidR="00A013E8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7B3F8A" w:rsidRPr="007B3F8A" w14:paraId="023929D4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CB218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>TRAVEL</w:t>
            </w:r>
          </w:p>
        </w:tc>
      </w:tr>
      <w:tr w:rsidR="007B3F8A" w:rsidRPr="007B3F8A" w14:paraId="505C8E8E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492"/>
        </w:trPr>
        <w:tc>
          <w:tcPr>
            <w:tcW w:w="7255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064BBB" w14:textId="77777777" w:rsidR="00ED6D91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Name of trip; Location; Dates </w:t>
            </w:r>
          </w:p>
          <w:p w14:paraId="1A943B1A" w14:textId="77777777" w:rsidR="007B3F8A" w:rsidRPr="00ED6D91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 xml:space="preserve">Airfare: </w:t>
            </w:r>
          </w:p>
          <w:p w14:paraId="43AC09B8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 xml:space="preserve">Hotel: </w:t>
            </w:r>
          </w:p>
          <w:p w14:paraId="39FDB74E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 xml:space="preserve">Per Diem: </w:t>
            </w:r>
          </w:p>
          <w:p w14:paraId="556DEE8C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 xml:space="preserve">Misc.: </w:t>
            </w:r>
          </w:p>
          <w:p w14:paraId="75654813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498AEB3A" w14:textId="77777777" w:rsidR="007B3F8A" w:rsidRPr="007B3F8A" w:rsidRDefault="007B3F8A" w:rsidP="007B3F8A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Name of trip; Location; Dates </w:t>
            </w:r>
          </w:p>
          <w:p w14:paraId="716EE051" w14:textId="77777777" w:rsidR="00ED6D91" w:rsidRPr="00ED6D91" w:rsidRDefault="00ED6D91" w:rsidP="00ED6D91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 xml:space="preserve">Airfare: </w:t>
            </w:r>
          </w:p>
          <w:p w14:paraId="45A071DF" w14:textId="77777777" w:rsidR="00ED6D91" w:rsidRPr="007B3F8A" w:rsidRDefault="00ED6D91" w:rsidP="00ED6D9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 xml:space="preserve">Hotel: </w:t>
            </w:r>
          </w:p>
          <w:p w14:paraId="373D47F6" w14:textId="77777777" w:rsidR="00ED6D91" w:rsidRPr="007B3F8A" w:rsidRDefault="00ED6D91" w:rsidP="00ED6D9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Per Diem: </w:t>
            </w:r>
          </w:p>
          <w:p w14:paraId="44FE7AF0" w14:textId="77777777" w:rsidR="00ED6D91" w:rsidRPr="007B3F8A" w:rsidRDefault="00ED6D91" w:rsidP="00ED6D9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 xml:space="preserve">Misc.: </w:t>
            </w:r>
          </w:p>
          <w:p w14:paraId="71BF2978" w14:textId="77777777" w:rsidR="007B3F8A" w:rsidRPr="007B3F8A" w:rsidRDefault="00ED6D91" w:rsidP="007B3F8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DA6CA18" w14:textId="77777777" w:rsidR="007B3F8A" w:rsidRPr="007B3F8A" w:rsidRDefault="007B3F8A" w:rsidP="00ED6D91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0</w:t>
            </w:r>
          </w:p>
          <w:p w14:paraId="12A3CAF8" w14:textId="77777777" w:rsidR="007B3F8A" w:rsidRPr="007B3F8A" w:rsidRDefault="007B3F8A" w:rsidP="00ED6D91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30AE542D" w14:textId="77777777" w:rsidR="007B3F8A" w:rsidRPr="007B3F8A" w:rsidRDefault="007B3F8A" w:rsidP="00ED6D91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2AE01226" w14:textId="77777777" w:rsidR="007B3F8A" w:rsidRPr="007B3F8A" w:rsidRDefault="007B3F8A" w:rsidP="00ED6D91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71250070" w14:textId="77777777" w:rsidR="007B3F8A" w:rsidRPr="007B3F8A" w:rsidRDefault="007B3F8A" w:rsidP="00ED6D91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338EB137" w14:textId="77777777" w:rsidR="007B3F8A" w:rsidRPr="007B3F8A" w:rsidRDefault="007B3F8A" w:rsidP="00ED6D91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04314D72" w14:textId="77777777" w:rsidR="007B3F8A" w:rsidRPr="007B3F8A" w:rsidRDefault="007B3F8A" w:rsidP="00ED6D91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0</w:t>
            </w:r>
          </w:p>
          <w:p w14:paraId="7274C64F" w14:textId="77777777" w:rsidR="007B3F8A" w:rsidRPr="007B3F8A" w:rsidRDefault="007B3F8A" w:rsidP="00ED6D91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04E8B1E0" w14:textId="77777777" w:rsidR="007B3F8A" w:rsidRDefault="007B3F8A" w:rsidP="00ED6D91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6DFC8483" w14:textId="77777777" w:rsidR="00ED6D91" w:rsidRDefault="00ED6D91" w:rsidP="00ED6D91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0B7480E4" w14:textId="77777777" w:rsidR="00ED6D91" w:rsidRDefault="00ED6D91" w:rsidP="00ED6D91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0F816281" w14:textId="77777777" w:rsidR="00ED6D91" w:rsidRDefault="00ED6D91" w:rsidP="00ED6D91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71ACA0C3" w14:textId="77777777" w:rsidR="00ED6D91" w:rsidRPr="007B3F8A" w:rsidRDefault="00ED6D91" w:rsidP="00ED6D91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$0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A057FF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7B3F8A" w:rsidRPr="007B3F8A" w14:paraId="22B5A6DF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2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09D5AAEA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TOTAL TRAVEL: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A97DD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5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270F6B7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$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7B3F8A" w:rsidRPr="007B3F8A" w14:paraId="094B2B8B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2"/>
        </w:trPr>
        <w:tc>
          <w:tcPr>
            <w:tcW w:w="1008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CF6B11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>EQUIPMENT</w:t>
            </w:r>
          </w:p>
        </w:tc>
      </w:tr>
      <w:tr w:rsidR="007B3F8A" w:rsidRPr="007B3F8A" w14:paraId="346E3982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255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3D22819" w14:textId="7F21F2AB" w:rsidR="007B3F8A" w:rsidRPr="007B3F8A" w:rsidRDefault="007B3F8A" w:rsidP="007B3F8A">
            <w:pPr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0590E30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0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822FBE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7B3F8A" w:rsidRPr="007B3F8A" w14:paraId="679F58AD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0ED86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TOTAL EQUIPMENT: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4D11F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565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4C9768E1" w14:textId="77777777" w:rsidR="007B3F8A" w:rsidRPr="007B3F8A" w:rsidRDefault="007B3F8A" w:rsidP="007B3F8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$0</w:t>
            </w:r>
          </w:p>
        </w:tc>
      </w:tr>
      <w:tr w:rsidR="007B3F8A" w:rsidRPr="007B3F8A" w14:paraId="636CE419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18"/>
        </w:trPr>
        <w:tc>
          <w:tcPr>
            <w:tcW w:w="7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19D5FD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>SUPPLIE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65332F63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5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ADD90E" w14:textId="77777777" w:rsidR="007B3F8A" w:rsidRPr="007B3F8A" w:rsidRDefault="007B3F8A" w:rsidP="007B3F8A">
            <w:pPr>
              <w:spacing w:after="0" w:line="120" w:lineRule="exact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7B3F8A" w:rsidRPr="007B3F8A" w14:paraId="3B3F7614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98"/>
        </w:trPr>
        <w:tc>
          <w:tcPr>
            <w:tcW w:w="7255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14:paraId="63777037" w14:textId="77777777" w:rsidR="007B3F8A" w:rsidRPr="0017014E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ind w:right="-115"/>
              <w:rPr>
                <w:rFonts w:ascii="Arial" w:eastAsia="Times New Roman" w:hAnsi="Arial" w:cs="Arial"/>
                <w:color w:val="FF0000"/>
                <w:sz w:val="24"/>
                <w:szCs w:val="24"/>
              </w:rPr>
            </w:pPr>
            <w:r w:rsidRPr="0017014E">
              <w:rPr>
                <w:rFonts w:ascii="Arial" w:eastAsia="Times New Roman" w:hAnsi="Arial" w:cs="Arial"/>
                <w:color w:val="FF0000"/>
                <w:sz w:val="24"/>
                <w:szCs w:val="24"/>
              </w:rPr>
              <w:t xml:space="preserve">General Office Supplies </w:t>
            </w:r>
          </w:p>
          <w:p w14:paraId="7818E5B6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ind w:right="-115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6E31815B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ind w:right="-115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>Justification</w:t>
            </w:r>
            <w:r w:rsidRPr="007B3F8A">
              <w:rPr>
                <w:rFonts w:ascii="Arial" w:eastAsia="Times New Roman" w:hAnsi="Arial" w:cs="Arial"/>
                <w:sz w:val="24"/>
                <w:szCs w:val="24"/>
              </w:rPr>
              <w:t xml:space="preserve">: </w:t>
            </w:r>
            <w:r w:rsidR="00A013E8" w:rsidRPr="0017014E">
              <w:rPr>
                <w:rFonts w:ascii="Arial" w:eastAsia="Times New Roman" w:hAnsi="Arial" w:cs="Arial"/>
                <w:color w:val="FF0000"/>
                <w:sz w:val="24"/>
                <w:szCs w:val="24"/>
              </w:rPr>
              <w:t xml:space="preserve">Ex. </w:t>
            </w:r>
            <w:r w:rsidRPr="0017014E">
              <w:rPr>
                <w:rFonts w:ascii="Arial" w:eastAsia="Times New Roman" w:hAnsi="Arial" w:cs="Arial"/>
                <w:color w:val="FF0000"/>
                <w:sz w:val="24"/>
                <w:szCs w:val="24"/>
              </w:rPr>
              <w:t>Supplies are needed to set up program and support advising and coaching for student success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14:paraId="7C3C8534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0</w:t>
            </w:r>
          </w:p>
          <w:p w14:paraId="38CF138D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7B2DE535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2ABF0C0E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565" w:type="dxa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</w:tcPr>
          <w:p w14:paraId="7E3E3AD7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34644E6E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0721A369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3086B7A1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7B3F8A" w:rsidRPr="007B3F8A" w14:paraId="7E204DF6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1A7E6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>TOTAL SUPPLIES: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14:paraId="30B2D2BC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58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565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574B4844" w14:textId="77777777" w:rsidR="007B3F8A" w:rsidRPr="007B3F8A" w:rsidRDefault="007B3F8A" w:rsidP="007B3F8A">
            <w:pPr>
              <w:spacing w:after="58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$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7B3F8A" w:rsidRPr="007B3F8A" w14:paraId="25C7683C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255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5BE0D6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>CONTRACTUAL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7CD3EFE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F67A87" w14:textId="77777777" w:rsidR="007B3F8A" w:rsidRPr="007B3F8A" w:rsidRDefault="007B3F8A" w:rsidP="007B3F8A">
            <w:pPr>
              <w:spacing w:after="0" w:line="120" w:lineRule="exact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7B3F8A" w:rsidRPr="007B3F8A" w14:paraId="27163FB8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255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F67B71" w14:textId="21273B70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rPr>
                <w:rFonts w:ascii="Arial" w:eastAsia="Times New Roman" w:hAnsi="Arial" w:cs="Arial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3EAA05A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0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1671BC" w14:textId="77777777" w:rsidR="007B3F8A" w:rsidRPr="007B3F8A" w:rsidRDefault="007B3F8A" w:rsidP="007B3F8A">
            <w:pPr>
              <w:spacing w:after="0" w:line="120" w:lineRule="exact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7B3F8A" w:rsidRPr="007B3F8A" w14:paraId="175A343C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92"/>
        </w:trPr>
        <w:tc>
          <w:tcPr>
            <w:tcW w:w="7255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B974A97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>TOTAL CONTRACTUAL: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5470B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5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9532FB6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>$0</w:t>
            </w:r>
          </w:p>
        </w:tc>
      </w:tr>
      <w:tr w:rsidR="007B3F8A" w:rsidRPr="007B3F8A" w14:paraId="3D4C88BB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0"/>
        </w:trPr>
        <w:tc>
          <w:tcPr>
            <w:tcW w:w="7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A929079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rPr>
                <w:rFonts w:ascii="Arial" w:eastAsia="Times New Roman" w:hAnsi="Arial" w:cs="Arial"/>
                <w:b/>
                <w:cap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caps/>
                <w:sz w:val="24"/>
                <w:szCs w:val="24"/>
              </w:rPr>
              <w:t>CONSTRUCTION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63BD7860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56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76BFF5FB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</w:tr>
      <w:tr w:rsidR="007B3F8A" w:rsidRPr="007B3F8A" w14:paraId="5080F14A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18"/>
        </w:trPr>
        <w:tc>
          <w:tcPr>
            <w:tcW w:w="7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6532A" w14:textId="54677CAF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rPr>
                <w:rFonts w:ascii="Arial" w:eastAsia="Times New Roman" w:hAnsi="Arial" w:cs="Arial"/>
                <w:b/>
                <w:caps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134F2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0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3768F4B7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</w:tr>
      <w:tr w:rsidR="007B3F8A" w:rsidRPr="007B3F8A" w14:paraId="438E96B4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5"/>
        </w:trPr>
        <w:tc>
          <w:tcPr>
            <w:tcW w:w="7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5716E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right"/>
              <w:rPr>
                <w:rFonts w:ascii="Arial" w:eastAsia="Times New Roman" w:hAnsi="Arial" w:cs="Arial"/>
                <w:b/>
                <w:cap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TOTAL </w:t>
            </w:r>
            <w:r w:rsidRPr="007B3F8A">
              <w:rPr>
                <w:rFonts w:ascii="Arial" w:eastAsia="Times New Roman" w:hAnsi="Arial" w:cs="Arial"/>
                <w:b/>
                <w:bCs/>
                <w:caps/>
                <w:sz w:val="24"/>
                <w:szCs w:val="24"/>
              </w:rPr>
              <w:t>construction</w:t>
            </w: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D8917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5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C110235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$0</w:t>
            </w:r>
          </w:p>
        </w:tc>
      </w:tr>
      <w:tr w:rsidR="007B3F8A" w:rsidRPr="007B3F8A" w14:paraId="23E15302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2"/>
        </w:trPr>
        <w:tc>
          <w:tcPr>
            <w:tcW w:w="7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0383D00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rPr>
                <w:rFonts w:ascii="Arial" w:eastAsia="Times New Roman" w:hAnsi="Arial" w:cs="Arial"/>
                <w:b/>
                <w:cap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caps/>
                <w:sz w:val="24"/>
                <w:szCs w:val="24"/>
              </w:rPr>
              <w:t>OTHER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1888F907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56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59C634B8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</w:tr>
      <w:tr w:rsidR="007B3F8A" w:rsidRPr="007B3F8A" w14:paraId="6018A024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460"/>
        </w:trPr>
        <w:tc>
          <w:tcPr>
            <w:tcW w:w="7255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63A373D" w14:textId="77777777" w:rsidR="007B3F8A" w:rsidRPr="007B3F8A" w:rsidRDefault="007B3F8A" w:rsidP="007B3F8A">
            <w:pPr>
              <w:keepNext/>
              <w:tabs>
                <w:tab w:val="left" w:pos="-1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outlineLvl w:val="4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>Registration Fees:</w:t>
            </w:r>
          </w:p>
          <w:p w14:paraId="5265EBE3" w14:textId="77777777" w:rsidR="007B3F8A" w:rsidRPr="007B3F8A" w:rsidRDefault="007B3F8A" w:rsidP="007B3F8A">
            <w:pPr>
              <w:keepNext/>
              <w:tabs>
                <w:tab w:val="left" w:pos="-1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outlineLvl w:val="4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14:paraId="2B173D4E" w14:textId="77777777" w:rsidR="007B3F8A" w:rsidRPr="007B3F8A" w:rsidRDefault="007B3F8A" w:rsidP="007B3F8A">
            <w:pPr>
              <w:keepNext/>
              <w:tabs>
                <w:tab w:val="left" w:pos="-1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outlineLvl w:val="4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>Membership Fees:</w:t>
            </w:r>
          </w:p>
          <w:p w14:paraId="3597AB02" w14:textId="77777777" w:rsidR="007B3F8A" w:rsidRDefault="007B3F8A" w:rsidP="007B3F8A">
            <w:pPr>
              <w:keepNext/>
              <w:tabs>
                <w:tab w:val="left" w:pos="-1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outlineLvl w:val="4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14:paraId="1688451E" w14:textId="77777777" w:rsidR="007B3F8A" w:rsidRDefault="007B3F8A" w:rsidP="007B3F8A">
            <w:pPr>
              <w:keepNext/>
              <w:tabs>
                <w:tab w:val="left" w:pos="-1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outlineLvl w:val="4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Software: </w:t>
            </w:r>
          </w:p>
          <w:p w14:paraId="04D05E21" w14:textId="77777777" w:rsidR="007B3F8A" w:rsidRPr="007B3F8A" w:rsidRDefault="007B3F8A" w:rsidP="007B3F8A">
            <w:pPr>
              <w:keepNext/>
              <w:tabs>
                <w:tab w:val="left" w:pos="-1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outlineLvl w:val="4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14:paraId="48B7BD61" w14:textId="77777777" w:rsidR="008175D4" w:rsidRDefault="008175D4" w:rsidP="007B3F8A">
            <w:pPr>
              <w:keepNext/>
              <w:tabs>
                <w:tab w:val="left" w:pos="-1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outlineLvl w:val="4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14:paraId="4BE8FE37" w14:textId="77777777" w:rsidR="007B3F8A" w:rsidRPr="007B3F8A" w:rsidRDefault="007B3F8A" w:rsidP="007B3F8A">
            <w:pPr>
              <w:keepNext/>
              <w:tabs>
                <w:tab w:val="left" w:pos="-1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outlineLvl w:val="4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sz w:val="24"/>
                <w:szCs w:val="24"/>
              </w:rPr>
              <w:t>Justification:</w:t>
            </w:r>
            <w:r w:rsidRPr="007B3F8A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D64DD" w14:textId="77777777" w:rsid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sz w:val="24"/>
                <w:szCs w:val="24"/>
              </w:rPr>
              <w:t>$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0</w:t>
            </w:r>
          </w:p>
          <w:p w14:paraId="33C346CE" w14:textId="77777777" w:rsid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6580227A" w14:textId="77777777" w:rsid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$0</w:t>
            </w:r>
          </w:p>
          <w:p w14:paraId="7FB793C2" w14:textId="77777777" w:rsid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40AC79D4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$0</w:t>
            </w:r>
          </w:p>
          <w:p w14:paraId="33CA99B3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7E774024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3FE4964C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5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3F66A6C5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7B3F8A" w:rsidRPr="007B3F8A" w14:paraId="0E09D04C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28"/>
        </w:trPr>
        <w:tc>
          <w:tcPr>
            <w:tcW w:w="72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BC47758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TOTAL OTHER: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344E2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565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14:paraId="03166ABF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$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7B3F8A" w:rsidRPr="007B3F8A" w14:paraId="531567D8" w14:textId="77777777" w:rsidTr="007B3F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83"/>
        </w:trPr>
        <w:tc>
          <w:tcPr>
            <w:tcW w:w="851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9889BDA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TOTAL BUDGET: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FB310" w14:textId="77777777" w:rsidR="007B3F8A" w:rsidRPr="007B3F8A" w:rsidRDefault="007B3F8A" w:rsidP="007B3F8A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</w:pPr>
            <w:r w:rsidRPr="007B3F8A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$</w:t>
            </w:r>
            <w:r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0</w:t>
            </w:r>
          </w:p>
        </w:tc>
      </w:tr>
    </w:tbl>
    <w:p w14:paraId="773DAD32" w14:textId="77777777" w:rsidR="007B3F8A" w:rsidRPr="007B3F8A" w:rsidRDefault="007B3F8A" w:rsidP="007B3F8A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142A4E4E" w14:textId="77777777" w:rsidR="007B3F8A" w:rsidRPr="007B3F8A" w:rsidRDefault="007B3F8A" w:rsidP="007B3F8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60AB29F" w14:textId="77777777" w:rsidR="007B3F8A" w:rsidRPr="007B3F8A" w:rsidRDefault="007B3F8A" w:rsidP="007B3F8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733EA6" w14:textId="77777777" w:rsidR="007B3F8A" w:rsidRPr="007B3F8A" w:rsidRDefault="007B3F8A" w:rsidP="007B3F8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374BB0" w14:textId="77777777" w:rsidR="007B3F8A" w:rsidRPr="007B3F8A" w:rsidRDefault="007B3F8A" w:rsidP="007B3F8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5F4932" w14:textId="77777777" w:rsidR="007B3F8A" w:rsidRPr="007B3F8A" w:rsidRDefault="007B3F8A" w:rsidP="007B3F8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87EE16" w14:textId="77777777" w:rsidR="00D14220" w:rsidRDefault="00D14220"/>
    <w:sectPr w:rsidR="00D142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5763E" w14:textId="77777777" w:rsidR="002346C1" w:rsidRDefault="002346C1" w:rsidP="00A013E8">
      <w:pPr>
        <w:spacing w:after="0" w:line="240" w:lineRule="auto"/>
      </w:pPr>
      <w:r>
        <w:separator/>
      </w:r>
    </w:p>
  </w:endnote>
  <w:endnote w:type="continuationSeparator" w:id="0">
    <w:p w14:paraId="0678BCC1" w14:textId="77777777" w:rsidR="002346C1" w:rsidRDefault="002346C1" w:rsidP="00A013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3F51F" w14:textId="77777777" w:rsidR="00D14220" w:rsidRDefault="0097441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0EF8CFD" w14:textId="77777777" w:rsidR="00D14220" w:rsidRDefault="00D14220">
    <w:pPr>
      <w:pStyle w:val="Footer"/>
      <w:ind w:right="360"/>
    </w:pPr>
  </w:p>
  <w:p w14:paraId="4100A0E0" w14:textId="77777777" w:rsidR="00D14220" w:rsidRDefault="00D1422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2EEFC" w14:textId="77777777" w:rsidR="00D14220" w:rsidRDefault="00D14220">
    <w:pPr>
      <w:pStyle w:val="Footer"/>
      <w:jc w:val="right"/>
    </w:pPr>
  </w:p>
  <w:p w14:paraId="74B70D64" w14:textId="77777777" w:rsidR="00D14220" w:rsidRDefault="00D1422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1A165" w14:textId="77777777" w:rsidR="002346C1" w:rsidRDefault="002346C1" w:rsidP="00A013E8">
      <w:pPr>
        <w:spacing w:after="0" w:line="240" w:lineRule="auto"/>
      </w:pPr>
      <w:r>
        <w:separator/>
      </w:r>
    </w:p>
  </w:footnote>
  <w:footnote w:type="continuationSeparator" w:id="0">
    <w:p w14:paraId="63E01566" w14:textId="77777777" w:rsidR="002346C1" w:rsidRDefault="002346C1" w:rsidP="00A013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ED6F8" w14:textId="77777777" w:rsidR="000C70DA" w:rsidRDefault="000C70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15E0A"/>
    <w:multiLevelType w:val="hybridMultilevel"/>
    <w:tmpl w:val="56A672B6"/>
    <w:lvl w:ilvl="0" w:tplc="BFCA49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8387E"/>
    <w:multiLevelType w:val="hybridMultilevel"/>
    <w:tmpl w:val="0044A940"/>
    <w:lvl w:ilvl="0" w:tplc="574A1F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6C7D7A"/>
    <w:multiLevelType w:val="hybridMultilevel"/>
    <w:tmpl w:val="2A986A92"/>
    <w:lvl w:ilvl="0" w:tplc="FC2479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F41F43"/>
    <w:multiLevelType w:val="hybridMultilevel"/>
    <w:tmpl w:val="EF16DB6E"/>
    <w:lvl w:ilvl="0" w:tplc="638681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2686374">
    <w:abstractNumId w:val="1"/>
  </w:num>
  <w:num w:numId="2" w16cid:durableId="576552691">
    <w:abstractNumId w:val="0"/>
  </w:num>
  <w:num w:numId="3" w16cid:durableId="1140926356">
    <w:abstractNumId w:val="3"/>
  </w:num>
  <w:num w:numId="4" w16cid:durableId="11924587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C0NDEwMTG2BDIsTJV0lIJTi4sz8/NACgxrARbtgBssAAAA"/>
  </w:docVars>
  <w:rsids>
    <w:rsidRoot w:val="007B3F8A"/>
    <w:rsid w:val="000303DB"/>
    <w:rsid w:val="000765A2"/>
    <w:rsid w:val="000C70DA"/>
    <w:rsid w:val="0017014E"/>
    <w:rsid w:val="00193CAA"/>
    <w:rsid w:val="002346C1"/>
    <w:rsid w:val="00272AAD"/>
    <w:rsid w:val="002F371B"/>
    <w:rsid w:val="004421AB"/>
    <w:rsid w:val="0048532D"/>
    <w:rsid w:val="0053182E"/>
    <w:rsid w:val="005F3B48"/>
    <w:rsid w:val="00626127"/>
    <w:rsid w:val="006A7C0A"/>
    <w:rsid w:val="006C3693"/>
    <w:rsid w:val="006C47AD"/>
    <w:rsid w:val="007B3F8A"/>
    <w:rsid w:val="007D36D8"/>
    <w:rsid w:val="007E34CC"/>
    <w:rsid w:val="008175D4"/>
    <w:rsid w:val="008B1952"/>
    <w:rsid w:val="00905D76"/>
    <w:rsid w:val="00907688"/>
    <w:rsid w:val="00934D0F"/>
    <w:rsid w:val="00974415"/>
    <w:rsid w:val="009C4263"/>
    <w:rsid w:val="009F72FD"/>
    <w:rsid w:val="00A013E8"/>
    <w:rsid w:val="00A71953"/>
    <w:rsid w:val="00D02D50"/>
    <w:rsid w:val="00D14220"/>
    <w:rsid w:val="00D80C9F"/>
    <w:rsid w:val="00E22906"/>
    <w:rsid w:val="00ED6D91"/>
    <w:rsid w:val="00F4796E"/>
    <w:rsid w:val="00F5247F"/>
    <w:rsid w:val="00FE4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17DC9"/>
  <w15:chartTrackingRefBased/>
  <w15:docId w15:val="{279F62D0-C711-42E5-ACED-D89639A3D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B3F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F8A"/>
  </w:style>
  <w:style w:type="character" w:styleId="PageNumber">
    <w:name w:val="page number"/>
    <w:basedOn w:val="DefaultParagraphFont"/>
    <w:rsid w:val="007B3F8A"/>
  </w:style>
  <w:style w:type="paragraph" w:styleId="Header">
    <w:name w:val="header"/>
    <w:basedOn w:val="Normal"/>
    <w:link w:val="HeaderChar"/>
    <w:uiPriority w:val="99"/>
    <w:unhideWhenUsed/>
    <w:rsid w:val="00A013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13E8"/>
  </w:style>
  <w:style w:type="paragraph" w:styleId="ListParagraph">
    <w:name w:val="List Paragraph"/>
    <w:basedOn w:val="Normal"/>
    <w:uiPriority w:val="34"/>
    <w:qFormat/>
    <w:rsid w:val="007D36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76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6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576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Memorial University</Company>
  <LinksUpToDate>false</LinksUpToDate>
  <CharactersWithSpaces>3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iard, LaTashia</dc:creator>
  <cp:keywords/>
  <dc:description/>
  <cp:lastModifiedBy>Cooper-Johnson, Chrystal</cp:lastModifiedBy>
  <cp:revision>11</cp:revision>
  <cp:lastPrinted>2018-02-06T13:14:00Z</cp:lastPrinted>
  <dcterms:created xsi:type="dcterms:W3CDTF">2023-09-15T15:02:00Z</dcterms:created>
  <dcterms:modified xsi:type="dcterms:W3CDTF">2023-10-02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92446d3c20bd2c255d3185991bd19521e910912cf7b5cfd7aa73b7e83113</vt:lpwstr>
  </property>
</Properties>
</file>